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BC5C41" w14:textId="77777777" w:rsidR="004E28BF" w:rsidRPr="004E28BF" w:rsidRDefault="004E28BF" w:rsidP="004E28BF">
      <w:pPr>
        <w:tabs>
          <w:tab w:val="left" w:pos="0"/>
        </w:tabs>
        <w:ind w:firstLine="284"/>
        <w:jc w:val="right"/>
        <w:rPr>
          <w:sz w:val="22"/>
          <w:szCs w:val="22"/>
        </w:rPr>
      </w:pPr>
      <w:r w:rsidRPr="004E28BF">
        <w:rPr>
          <w:sz w:val="22"/>
          <w:szCs w:val="22"/>
        </w:rPr>
        <w:t>Załącznik nr 3 do SWZ</w:t>
      </w:r>
    </w:p>
    <w:p w14:paraId="551184DD" w14:textId="77777777" w:rsidR="004E28BF" w:rsidRPr="0083771A" w:rsidRDefault="004E28BF" w:rsidP="00446B86">
      <w:pPr>
        <w:keepNext/>
        <w:tabs>
          <w:tab w:val="num" w:pos="432"/>
        </w:tabs>
        <w:suppressAutoHyphens/>
        <w:outlineLvl w:val="0"/>
        <w:rPr>
          <w:b/>
          <w:i/>
          <w:sz w:val="12"/>
          <w:szCs w:val="12"/>
          <w:highlight w:val="yellow"/>
        </w:rPr>
      </w:pPr>
    </w:p>
    <w:p w14:paraId="1C22EDED" w14:textId="77777777" w:rsidR="004E28BF" w:rsidRPr="00A3158F" w:rsidRDefault="004E28BF" w:rsidP="004E28BF">
      <w:pPr>
        <w:keepNext/>
        <w:tabs>
          <w:tab w:val="num" w:pos="432"/>
        </w:tabs>
        <w:suppressAutoHyphens/>
        <w:ind w:firstLine="284"/>
        <w:jc w:val="center"/>
        <w:outlineLvl w:val="0"/>
        <w:rPr>
          <w:b/>
          <w:i/>
        </w:rPr>
      </w:pPr>
      <w:r w:rsidRPr="00A3158F">
        <w:rPr>
          <w:b/>
          <w:i/>
        </w:rPr>
        <w:t>WZÓR UMOWY</w:t>
      </w:r>
    </w:p>
    <w:p w14:paraId="030E5632" w14:textId="77777777" w:rsidR="004E28BF" w:rsidRPr="004E28BF" w:rsidRDefault="004E28BF" w:rsidP="004E28BF">
      <w:pPr>
        <w:rPr>
          <w:sz w:val="20"/>
          <w:szCs w:val="20"/>
        </w:rPr>
      </w:pPr>
    </w:p>
    <w:p w14:paraId="580D7F60" w14:textId="69B35A4E" w:rsidR="004E28BF" w:rsidRPr="004E28BF" w:rsidRDefault="004E28BF" w:rsidP="0083771A">
      <w:pPr>
        <w:keepNext/>
        <w:spacing w:after="240"/>
        <w:ind w:firstLine="284"/>
        <w:jc w:val="center"/>
        <w:rPr>
          <w:b/>
          <w:color w:val="000000"/>
        </w:rPr>
      </w:pPr>
      <w:r w:rsidRPr="00683AD4">
        <w:rPr>
          <w:b/>
        </w:rPr>
        <w:t>UMOWA nr BZP-</w:t>
      </w:r>
      <w:r w:rsidR="00401040" w:rsidRPr="00683AD4">
        <w:rPr>
          <w:b/>
        </w:rPr>
        <w:t>A</w:t>
      </w:r>
      <w:r w:rsidR="00763495" w:rsidRPr="00683AD4">
        <w:rPr>
          <w:b/>
        </w:rPr>
        <w:t>G</w:t>
      </w:r>
      <w:r w:rsidRPr="00683AD4">
        <w:rPr>
          <w:b/>
        </w:rPr>
        <w:t>/262-</w:t>
      </w:r>
      <w:r w:rsidR="007C0D1E">
        <w:rPr>
          <w:b/>
        </w:rPr>
        <w:t>9</w:t>
      </w:r>
      <w:r w:rsidRPr="00683AD4">
        <w:rPr>
          <w:b/>
        </w:rPr>
        <w:t>/</w:t>
      </w:r>
      <w:r w:rsidRPr="004E28BF">
        <w:rPr>
          <w:b/>
        </w:rPr>
        <w:t>2</w:t>
      </w:r>
      <w:r w:rsidR="002E17FB">
        <w:rPr>
          <w:b/>
        </w:rPr>
        <w:t>4</w:t>
      </w:r>
    </w:p>
    <w:p w14:paraId="18DC5D19" w14:textId="6F117740" w:rsidR="004E28BF" w:rsidRPr="004E28BF" w:rsidRDefault="004E28BF" w:rsidP="004E28BF">
      <w:pPr>
        <w:ind w:firstLine="284"/>
        <w:jc w:val="center"/>
        <w:rPr>
          <w:b/>
          <w:i/>
        </w:rPr>
      </w:pPr>
      <w:r w:rsidRPr="004E28BF">
        <w:rPr>
          <w:b/>
        </w:rPr>
        <w:t>zawarta w dniu……..……</w:t>
      </w:r>
      <w:r w:rsidRPr="004E28BF">
        <w:rPr>
          <w:b/>
          <w:i/>
        </w:rPr>
        <w:t>202</w:t>
      </w:r>
      <w:r w:rsidR="002E17FB">
        <w:rPr>
          <w:b/>
          <w:i/>
        </w:rPr>
        <w:t>4</w:t>
      </w:r>
      <w:r w:rsidRPr="004E28BF">
        <w:rPr>
          <w:b/>
          <w:i/>
        </w:rPr>
        <w:t xml:space="preserve"> r.</w:t>
      </w:r>
    </w:p>
    <w:p w14:paraId="79E0CCAE" w14:textId="77777777" w:rsidR="004E28BF" w:rsidRPr="004E28BF" w:rsidRDefault="004E28BF" w:rsidP="004E28BF">
      <w:pPr>
        <w:rPr>
          <w:i/>
          <w:sz w:val="22"/>
          <w:szCs w:val="22"/>
        </w:rPr>
      </w:pPr>
    </w:p>
    <w:p w14:paraId="5B2BD1A6" w14:textId="77777777" w:rsidR="00345E9F" w:rsidRPr="00FC1BCE" w:rsidRDefault="00345E9F" w:rsidP="00345E9F">
      <w:pPr>
        <w:ind w:firstLine="284"/>
        <w:rPr>
          <w:i/>
          <w:sz w:val="22"/>
          <w:szCs w:val="22"/>
        </w:rPr>
      </w:pPr>
      <w:r w:rsidRPr="00FC1BCE">
        <w:rPr>
          <w:i/>
          <w:sz w:val="22"/>
          <w:szCs w:val="22"/>
        </w:rPr>
        <w:t>pomiędzy:</w:t>
      </w:r>
    </w:p>
    <w:p w14:paraId="3B16BAA0" w14:textId="77777777" w:rsidR="00345E9F" w:rsidRPr="0083771A" w:rsidRDefault="00345E9F" w:rsidP="00345E9F">
      <w:pPr>
        <w:ind w:firstLine="284"/>
        <w:rPr>
          <w:sz w:val="16"/>
          <w:szCs w:val="16"/>
        </w:rPr>
      </w:pPr>
    </w:p>
    <w:p w14:paraId="7202667C" w14:textId="09B18FF1" w:rsidR="00345E9F" w:rsidRPr="00FC1BCE" w:rsidRDefault="006E3A7B" w:rsidP="00345E9F">
      <w:pPr>
        <w:ind w:firstLine="284"/>
        <w:rPr>
          <w:sz w:val="22"/>
          <w:szCs w:val="22"/>
        </w:rPr>
      </w:pPr>
      <w:r>
        <w:rPr>
          <w:b/>
          <w:sz w:val="22"/>
          <w:szCs w:val="22"/>
        </w:rPr>
        <w:t>Politechnikę</w:t>
      </w:r>
      <w:r w:rsidR="00345E9F" w:rsidRPr="00FC1BCE">
        <w:rPr>
          <w:b/>
          <w:sz w:val="22"/>
          <w:szCs w:val="22"/>
        </w:rPr>
        <w:t xml:space="preserve"> Morską w Szczecinie</w:t>
      </w:r>
      <w:r w:rsidR="00345E9F" w:rsidRPr="00FC1BCE">
        <w:rPr>
          <w:sz w:val="22"/>
          <w:szCs w:val="22"/>
        </w:rPr>
        <w:t>, ul. Wały Chrobrego 1-2, 70-500 Szczecin</w:t>
      </w:r>
    </w:p>
    <w:p w14:paraId="6122A57F" w14:textId="77777777" w:rsidR="00345E9F" w:rsidRPr="00FC1BCE" w:rsidRDefault="00345E9F" w:rsidP="00345E9F">
      <w:pPr>
        <w:ind w:firstLine="284"/>
        <w:rPr>
          <w:sz w:val="22"/>
          <w:szCs w:val="22"/>
        </w:rPr>
      </w:pPr>
      <w:r w:rsidRPr="00FC1BCE">
        <w:rPr>
          <w:sz w:val="22"/>
          <w:szCs w:val="22"/>
        </w:rPr>
        <w:t>REGON: 000145129</w:t>
      </w:r>
    </w:p>
    <w:p w14:paraId="0933DC1F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 xml:space="preserve">NIP: 851-000-63-88 </w:t>
      </w:r>
    </w:p>
    <w:p w14:paraId="259042B7" w14:textId="312C1371" w:rsidR="00345E9F" w:rsidRPr="00683AD4" w:rsidRDefault="00773917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PKD: 85.42.Z</w:t>
      </w:r>
    </w:p>
    <w:p w14:paraId="2A5C3BD3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prezentowaną przez:</w:t>
      </w:r>
    </w:p>
    <w:p w14:paraId="2F6FE339" w14:textId="046585C0" w:rsidR="00345E9F" w:rsidRPr="00683AD4" w:rsidRDefault="00345E9F" w:rsidP="00270DC3">
      <w:pPr>
        <w:numPr>
          <w:ilvl w:val="0"/>
          <w:numId w:val="52"/>
        </w:numPr>
        <w:tabs>
          <w:tab w:val="clear" w:pos="360"/>
          <w:tab w:val="num" w:pos="993"/>
        </w:tabs>
        <w:suppressAutoHyphens/>
        <w:ind w:left="709" w:hanging="283"/>
        <w:rPr>
          <w:sz w:val="22"/>
          <w:szCs w:val="22"/>
        </w:rPr>
      </w:pPr>
      <w:r w:rsidRPr="00683AD4">
        <w:rPr>
          <w:sz w:val="22"/>
          <w:szCs w:val="22"/>
        </w:rPr>
        <w:t>…………………………………</w:t>
      </w:r>
      <w:r w:rsidR="002E17FB" w:rsidRPr="00683AD4">
        <w:rPr>
          <w:sz w:val="22"/>
          <w:szCs w:val="22"/>
        </w:rPr>
        <w:t>………………………………</w:t>
      </w:r>
      <w:r w:rsidRPr="00683AD4">
        <w:rPr>
          <w:sz w:val="22"/>
          <w:szCs w:val="22"/>
        </w:rPr>
        <w:t>…………………………………</w:t>
      </w:r>
    </w:p>
    <w:p w14:paraId="726CC5D0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 xml:space="preserve">zwaną dalej </w:t>
      </w:r>
      <w:r w:rsidRPr="00683AD4">
        <w:rPr>
          <w:b/>
          <w:sz w:val="22"/>
          <w:szCs w:val="22"/>
        </w:rPr>
        <w:t>Zamawiającym</w:t>
      </w:r>
      <w:r w:rsidRPr="00683AD4">
        <w:rPr>
          <w:sz w:val="22"/>
          <w:szCs w:val="22"/>
        </w:rPr>
        <w:t>,</w:t>
      </w:r>
    </w:p>
    <w:p w14:paraId="51EDC109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a</w:t>
      </w:r>
    </w:p>
    <w:p w14:paraId="29135581" w14:textId="77777777" w:rsidR="00345E9F" w:rsidRPr="00683AD4" w:rsidRDefault="00345E9F" w:rsidP="00345E9F">
      <w:pPr>
        <w:ind w:firstLine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……………………………</w:t>
      </w:r>
    </w:p>
    <w:p w14:paraId="65C40A88" w14:textId="77777777" w:rsidR="00345E9F" w:rsidRPr="00683AD4" w:rsidRDefault="00345E9F" w:rsidP="00345E9F">
      <w:pPr>
        <w:keepNext/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GON: …………………</w:t>
      </w:r>
    </w:p>
    <w:p w14:paraId="2CD4E6FD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NIP: ……………</w:t>
      </w:r>
    </w:p>
    <w:p w14:paraId="7EAE3ABE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KRS …………… / wpis do ewidencji działalności gospodarczej pod nr ………..</w:t>
      </w:r>
    </w:p>
    <w:p w14:paraId="7D108C1F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prezentowaną przez:</w:t>
      </w:r>
    </w:p>
    <w:p w14:paraId="7EDC8043" w14:textId="19A2CC4D" w:rsidR="00345E9F" w:rsidRPr="00683AD4" w:rsidRDefault="00345E9F" w:rsidP="00270DC3">
      <w:pPr>
        <w:numPr>
          <w:ilvl w:val="0"/>
          <w:numId w:val="52"/>
        </w:numPr>
        <w:tabs>
          <w:tab w:val="clear" w:pos="360"/>
          <w:tab w:val="num" w:pos="709"/>
        </w:tabs>
        <w:suppressAutoHyphens/>
        <w:ind w:firstLine="66"/>
        <w:rPr>
          <w:sz w:val="22"/>
          <w:szCs w:val="22"/>
        </w:rPr>
      </w:pPr>
      <w:r w:rsidRPr="00683AD4">
        <w:rPr>
          <w:sz w:val="22"/>
          <w:szCs w:val="22"/>
        </w:rPr>
        <w:t>……………………………………………………………</w:t>
      </w:r>
      <w:r w:rsidR="002E17FB" w:rsidRPr="00683AD4">
        <w:rPr>
          <w:sz w:val="22"/>
          <w:szCs w:val="22"/>
        </w:rPr>
        <w:t>………………………………</w:t>
      </w:r>
      <w:r w:rsidRPr="00683AD4">
        <w:rPr>
          <w:sz w:val="22"/>
          <w:szCs w:val="22"/>
        </w:rPr>
        <w:t>………</w:t>
      </w:r>
    </w:p>
    <w:p w14:paraId="71032A69" w14:textId="77777777" w:rsidR="009E71C7" w:rsidRPr="00683AD4" w:rsidRDefault="00345E9F" w:rsidP="00345E9F">
      <w:pPr>
        <w:ind w:firstLine="284"/>
        <w:rPr>
          <w:b/>
          <w:sz w:val="22"/>
          <w:szCs w:val="22"/>
        </w:rPr>
      </w:pPr>
      <w:r w:rsidRPr="00683AD4">
        <w:rPr>
          <w:sz w:val="22"/>
          <w:szCs w:val="22"/>
        </w:rPr>
        <w:t xml:space="preserve">zwaną dalej </w:t>
      </w:r>
      <w:r w:rsidRPr="00683AD4">
        <w:rPr>
          <w:b/>
          <w:sz w:val="22"/>
          <w:szCs w:val="22"/>
        </w:rPr>
        <w:t>Wykonawcą</w:t>
      </w:r>
      <w:r w:rsidR="009E71C7" w:rsidRPr="00683AD4">
        <w:rPr>
          <w:b/>
          <w:sz w:val="22"/>
          <w:szCs w:val="22"/>
        </w:rPr>
        <w:t xml:space="preserve">, </w:t>
      </w:r>
    </w:p>
    <w:p w14:paraId="6C31860B" w14:textId="6BD527AD" w:rsidR="00345E9F" w:rsidRPr="00683AD4" w:rsidRDefault="009E71C7" w:rsidP="00345E9F">
      <w:pPr>
        <w:ind w:firstLine="284"/>
        <w:rPr>
          <w:b/>
          <w:sz w:val="22"/>
          <w:szCs w:val="22"/>
        </w:rPr>
      </w:pPr>
      <w:r w:rsidRPr="00683AD4">
        <w:rPr>
          <w:bCs/>
          <w:sz w:val="22"/>
          <w:szCs w:val="22"/>
        </w:rPr>
        <w:t>zwanymi dalej łącznie</w:t>
      </w:r>
      <w:r w:rsidRPr="00683AD4">
        <w:rPr>
          <w:b/>
          <w:sz w:val="22"/>
          <w:szCs w:val="22"/>
        </w:rPr>
        <w:t xml:space="preserve"> Stronami.</w:t>
      </w:r>
    </w:p>
    <w:p w14:paraId="42F05001" w14:textId="77777777" w:rsidR="00345E9F" w:rsidRPr="00683AD4" w:rsidRDefault="00345E9F" w:rsidP="00345E9F">
      <w:pPr>
        <w:ind w:firstLine="284"/>
        <w:rPr>
          <w:b/>
          <w:sz w:val="22"/>
          <w:szCs w:val="22"/>
        </w:rPr>
      </w:pPr>
    </w:p>
    <w:p w14:paraId="183A0185" w14:textId="3D68F764" w:rsidR="00345E9F" w:rsidRPr="00683AD4" w:rsidRDefault="00345E9F" w:rsidP="00345E9F">
      <w:pPr>
        <w:ind w:firstLine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 wyniku postępowania prowadzonego w trybie </w:t>
      </w:r>
      <w:r w:rsidR="00304502" w:rsidRPr="00683AD4">
        <w:rPr>
          <w:sz w:val="22"/>
          <w:szCs w:val="22"/>
        </w:rPr>
        <w:t>przetargu nieograniczonego</w:t>
      </w:r>
      <w:r w:rsidRPr="00683AD4">
        <w:rPr>
          <w:sz w:val="22"/>
          <w:szCs w:val="22"/>
        </w:rPr>
        <w:t xml:space="preserve">, </w:t>
      </w:r>
      <w:r w:rsidR="00304502" w:rsidRPr="00683AD4">
        <w:rPr>
          <w:sz w:val="22"/>
          <w:szCs w:val="22"/>
        </w:rPr>
        <w:t>zgodnie z ustawą</w:t>
      </w:r>
      <w:r w:rsidRPr="00683AD4">
        <w:rPr>
          <w:sz w:val="22"/>
          <w:szCs w:val="22"/>
        </w:rPr>
        <w:t xml:space="preserve"> z 11 września 2019 r. – Prawo zamówień publicznych </w:t>
      </w:r>
      <w:r w:rsidR="00AF2826" w:rsidRPr="00683AD4">
        <w:rPr>
          <w:sz w:val="22"/>
          <w:szCs w:val="22"/>
        </w:rPr>
        <w:t>(</w:t>
      </w:r>
      <w:proofErr w:type="spellStart"/>
      <w:r w:rsidR="00AF2826" w:rsidRPr="00683AD4">
        <w:rPr>
          <w:sz w:val="22"/>
          <w:szCs w:val="22"/>
        </w:rPr>
        <w:t>t.j</w:t>
      </w:r>
      <w:proofErr w:type="spellEnd"/>
      <w:r w:rsidR="00AF2826" w:rsidRPr="00683AD4">
        <w:rPr>
          <w:sz w:val="22"/>
          <w:szCs w:val="22"/>
        </w:rPr>
        <w:t>. Dz. U. z 202</w:t>
      </w:r>
      <w:r w:rsidR="002E17FB" w:rsidRPr="00683AD4">
        <w:rPr>
          <w:sz w:val="22"/>
          <w:szCs w:val="22"/>
        </w:rPr>
        <w:t>3</w:t>
      </w:r>
      <w:r w:rsidR="00AF2826" w:rsidRPr="00683AD4">
        <w:rPr>
          <w:sz w:val="22"/>
          <w:szCs w:val="22"/>
        </w:rPr>
        <w:t xml:space="preserve"> r. poz. 1</w:t>
      </w:r>
      <w:r w:rsidR="002E17FB" w:rsidRPr="00683AD4">
        <w:rPr>
          <w:sz w:val="22"/>
          <w:szCs w:val="22"/>
        </w:rPr>
        <w:t>605</w:t>
      </w:r>
      <w:r w:rsidR="00AF2826" w:rsidRPr="00683AD4">
        <w:rPr>
          <w:sz w:val="22"/>
          <w:szCs w:val="22"/>
        </w:rPr>
        <w:t xml:space="preserve"> z </w:t>
      </w:r>
      <w:proofErr w:type="spellStart"/>
      <w:r w:rsidR="00AF2826" w:rsidRPr="00683AD4">
        <w:rPr>
          <w:sz w:val="22"/>
          <w:szCs w:val="22"/>
        </w:rPr>
        <w:t>późn</w:t>
      </w:r>
      <w:proofErr w:type="spellEnd"/>
      <w:r w:rsidR="00AF2826" w:rsidRPr="00683AD4">
        <w:rPr>
          <w:sz w:val="22"/>
          <w:szCs w:val="22"/>
        </w:rPr>
        <w:t xml:space="preserve">. zm.) </w:t>
      </w:r>
      <w:r w:rsidRPr="00683AD4">
        <w:rPr>
          <w:sz w:val="22"/>
          <w:szCs w:val="22"/>
        </w:rPr>
        <w:t>zawarto umowę następującej treści:</w:t>
      </w:r>
    </w:p>
    <w:p w14:paraId="045905EA" w14:textId="77777777" w:rsidR="00345E9F" w:rsidRPr="00683AD4" w:rsidRDefault="00345E9F" w:rsidP="00345E9F">
      <w:pPr>
        <w:jc w:val="both"/>
        <w:rPr>
          <w:sz w:val="22"/>
          <w:szCs w:val="22"/>
          <w:highlight w:val="yellow"/>
        </w:rPr>
      </w:pPr>
    </w:p>
    <w:p w14:paraId="66449721" w14:textId="77777777" w:rsidR="00345E9F" w:rsidRPr="00683AD4" w:rsidRDefault="00345E9F" w:rsidP="00345E9F">
      <w:pPr>
        <w:jc w:val="center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§ 1 Przedmiot umowy</w:t>
      </w:r>
    </w:p>
    <w:p w14:paraId="7066C4DF" w14:textId="77777777" w:rsidR="00345E9F" w:rsidRPr="00683AD4" w:rsidRDefault="00345E9F" w:rsidP="00345E9F">
      <w:pPr>
        <w:ind w:firstLine="284"/>
        <w:jc w:val="center"/>
        <w:rPr>
          <w:b/>
          <w:sz w:val="16"/>
          <w:szCs w:val="16"/>
          <w:highlight w:val="yellow"/>
        </w:rPr>
      </w:pPr>
    </w:p>
    <w:p w14:paraId="319B90D4" w14:textId="0F49382E" w:rsidR="00345E9F" w:rsidRPr="00683AD4" w:rsidRDefault="00345E9F" w:rsidP="00270DC3">
      <w:pPr>
        <w:pStyle w:val="Akapitzlist"/>
        <w:numPr>
          <w:ilvl w:val="0"/>
          <w:numId w:val="53"/>
        </w:numPr>
        <w:jc w:val="both"/>
        <w:rPr>
          <w:rFonts w:cstheme="majorBidi"/>
          <w:sz w:val="22"/>
          <w:szCs w:val="22"/>
        </w:rPr>
      </w:pPr>
      <w:r w:rsidRPr="00683AD4">
        <w:rPr>
          <w:sz w:val="22"/>
          <w:szCs w:val="22"/>
        </w:rPr>
        <w:t xml:space="preserve">Przedmiotem umowy jest </w:t>
      </w:r>
      <w:r w:rsidR="009C631D" w:rsidRPr="00683AD4">
        <w:rPr>
          <w:sz w:val="22"/>
          <w:szCs w:val="22"/>
        </w:rPr>
        <w:t>sprzedaż</w:t>
      </w:r>
      <w:r w:rsidR="00185E3B" w:rsidRPr="00683AD4">
        <w:rPr>
          <w:sz w:val="22"/>
          <w:szCs w:val="22"/>
        </w:rPr>
        <w:t xml:space="preserve"> </w:t>
      </w:r>
      <w:r w:rsidR="00391425" w:rsidRPr="00683AD4">
        <w:rPr>
          <w:sz w:val="22"/>
          <w:szCs w:val="22"/>
        </w:rPr>
        <w:t xml:space="preserve">wraz z </w:t>
      </w:r>
      <w:r w:rsidR="00080BA5" w:rsidRPr="00683AD4">
        <w:rPr>
          <w:sz w:val="22"/>
          <w:szCs w:val="22"/>
        </w:rPr>
        <w:t xml:space="preserve">dostarczeniem i </w:t>
      </w:r>
      <w:r w:rsidR="00391425" w:rsidRPr="00683AD4">
        <w:rPr>
          <w:sz w:val="22"/>
          <w:szCs w:val="22"/>
        </w:rPr>
        <w:t xml:space="preserve">montażem </w:t>
      </w:r>
      <w:r w:rsidR="00773917" w:rsidRPr="00683AD4">
        <w:rPr>
          <w:sz w:val="22"/>
          <w:szCs w:val="22"/>
        </w:rPr>
        <w:t xml:space="preserve">wyposażenia platformy treningowej dla Politechniki Morskiej w Szczecinie w ramach programu wieloletniego pn. Budowa Polskiego Ośrodka Szkoleniowego Ratownictwa Morskiego w Szczecinie </w:t>
      </w:r>
      <w:r w:rsidRPr="00683AD4">
        <w:rPr>
          <w:sz w:val="22"/>
          <w:szCs w:val="22"/>
        </w:rPr>
        <w:t>zgodnie ze Specyfikacją Warunków Zamówienia oraz ze złożoną ofertą  o parametrach wskazanych w załączniku nr 1 do umowy oraz w materiałach informacyjnych złożonych przez Wykonawcę, po cenie:</w:t>
      </w:r>
    </w:p>
    <w:p w14:paraId="380FEB8F" w14:textId="77777777" w:rsidR="00345E9F" w:rsidRPr="00683AD4" w:rsidRDefault="00345E9F" w:rsidP="00345E9F">
      <w:pPr>
        <w:suppressAutoHyphens/>
        <w:rPr>
          <w:b/>
        </w:rPr>
      </w:pPr>
    </w:p>
    <w:p w14:paraId="722EC2D2" w14:textId="782B26B2" w:rsidR="00F54B34" w:rsidRPr="00683AD4" w:rsidRDefault="00F54B34" w:rsidP="00F54B34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1</w:t>
      </w:r>
      <w:r w:rsidRPr="00683AD4">
        <w:rPr>
          <w:b/>
          <w:sz w:val="22"/>
          <w:szCs w:val="22"/>
        </w:rPr>
        <w:t xml:space="preserve"> – Dostawa wraz z montażem żurawia teleskopowego do platformy *</w:t>
      </w:r>
    </w:p>
    <w:p w14:paraId="06F4DD37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7AD7423F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2F155EBA" w14:textId="77777777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61DFD884" w14:textId="273F7585" w:rsidR="00F54B34" w:rsidRPr="00683AD4" w:rsidRDefault="00F54B34" w:rsidP="00F54B34">
      <w:pPr>
        <w:suppressAutoHyphens/>
        <w:spacing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............. zł </w:t>
      </w:r>
    </w:p>
    <w:p w14:paraId="63821CB6" w14:textId="02BAB972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>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</w:t>
      </w:r>
      <w:r w:rsidRPr="00683AD4">
        <w:rPr>
          <w:b/>
          <w:sz w:val="22"/>
          <w:szCs w:val="22"/>
        </w:rPr>
        <w:t xml:space="preserve">............. </w:t>
      </w:r>
    </w:p>
    <w:p w14:paraId="11946D61" w14:textId="5F94DFE1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 zł </w:t>
      </w:r>
    </w:p>
    <w:p w14:paraId="0634CE00" w14:textId="4D1E7CEF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brutto słownie: 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... </w:t>
      </w:r>
    </w:p>
    <w:p w14:paraId="531107DC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553FDB71" w14:textId="77777777" w:rsidR="0083771A" w:rsidRPr="00683AD4" w:rsidRDefault="0083771A" w:rsidP="0083771A">
      <w:pPr>
        <w:suppressAutoHyphens/>
        <w:ind w:left="425" w:hanging="141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6ACE002C" w14:textId="77777777" w:rsidR="0083771A" w:rsidRPr="00683AD4" w:rsidRDefault="0083771A" w:rsidP="0083771A">
      <w:pPr>
        <w:suppressAutoHyphens/>
        <w:jc w:val="both"/>
        <w:rPr>
          <w:b/>
          <w:sz w:val="12"/>
          <w:szCs w:val="12"/>
        </w:rPr>
      </w:pPr>
    </w:p>
    <w:p w14:paraId="4936123C" w14:textId="0D7C0B66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w tym:</w:t>
      </w:r>
    </w:p>
    <w:p w14:paraId="3A665C04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03E4E59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żuraw z wciągarką elektryczną </w:t>
      </w:r>
    </w:p>
    <w:p w14:paraId="7F48870D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C71FC94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5BF3812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brutto: ................................................................................................................... zł (1 szt.)</w:t>
      </w:r>
    </w:p>
    <w:p w14:paraId="27AF52C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C081F79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2EAC23C0" w14:textId="77777777" w:rsidR="0083771A" w:rsidRPr="00683AD4" w:rsidRDefault="0083771A" w:rsidP="0083771A">
      <w:pPr>
        <w:suppressAutoHyphens/>
        <w:jc w:val="both"/>
        <w:rPr>
          <w:b/>
          <w:sz w:val="22"/>
          <w:szCs w:val="22"/>
          <w:u w:val="single"/>
        </w:rPr>
      </w:pPr>
    </w:p>
    <w:p w14:paraId="1CE43878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1 tona (2,5 m))</w:t>
      </w:r>
    </w:p>
    <w:p w14:paraId="7A57248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7C20BC6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0EE7F31E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73666E9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3BAD3C2C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7FEA2924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55393D04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2 tony (2,5 m))</w:t>
      </w:r>
    </w:p>
    <w:p w14:paraId="0FE6B4D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0B5908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70754EE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F60A39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97005F6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79A173BF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1E26E3B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3 tony (2,5 m))</w:t>
      </w:r>
    </w:p>
    <w:p w14:paraId="26ABB36A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40EA52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0E2931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6F32F0D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04D52A0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01678FBB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7D01B6F9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4 tony (2,5 m))</w:t>
      </w:r>
    </w:p>
    <w:p w14:paraId="45D5579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48DCE84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F385A3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FE90B8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0A6B1787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49724A58" w14:textId="77777777" w:rsidR="0083771A" w:rsidRPr="00683AD4" w:rsidRDefault="0083771A" w:rsidP="0083771A">
      <w:pPr>
        <w:suppressAutoHyphens/>
        <w:jc w:val="both"/>
        <w:rPr>
          <w:sz w:val="22"/>
          <w:szCs w:val="22"/>
          <w:lang w:eastAsia="ar-SA"/>
        </w:rPr>
      </w:pPr>
    </w:p>
    <w:p w14:paraId="409AE391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1 tona)</w:t>
      </w:r>
    </w:p>
    <w:p w14:paraId="1119041A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07BF056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640185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23F2911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2BB587EF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6E2CAE78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32E18D8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2 tony)</w:t>
      </w:r>
    </w:p>
    <w:p w14:paraId="5A7BFBF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617F443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6A6814D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35F484C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009685C3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2996378C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02DDC810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3 tony)</w:t>
      </w:r>
    </w:p>
    <w:p w14:paraId="1150B06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F8BD2B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121FC2A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677AA4A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670B98C5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42F0B24E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26F5340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4 tony)</w:t>
      </w:r>
    </w:p>
    <w:p w14:paraId="27D9B44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65E5E96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038C81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5D6053B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5377C8DA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35613055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C87FE40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traversa</w:t>
      </w:r>
      <w:proofErr w:type="spellEnd"/>
      <w:r w:rsidRPr="00683AD4">
        <w:rPr>
          <w:b/>
          <w:sz w:val="22"/>
          <w:szCs w:val="22"/>
          <w:u w:val="single"/>
        </w:rPr>
        <w:t xml:space="preserve"> uniwersalna (DOR 6 ton)</w:t>
      </w:r>
    </w:p>
    <w:p w14:paraId="3831C12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67CAEDC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6F109626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A5D2C1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5F4CD9D1" w14:textId="13721534" w:rsidR="00F54B34" w:rsidRPr="00683AD4" w:rsidRDefault="0083771A" w:rsidP="0083771A">
      <w:pPr>
        <w:suppressAutoHyphens/>
        <w:ind w:firstLine="993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0C874DEB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224D1B4B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031CC319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01754810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06660EDC" w14:textId="111DDAF7" w:rsidR="0083771A" w:rsidRPr="00683AD4" w:rsidRDefault="00F54B34" w:rsidP="0083771A">
      <w:pPr>
        <w:suppressAutoHyphens/>
        <w:spacing w:after="160"/>
        <w:ind w:left="426"/>
        <w:rPr>
          <w:b/>
          <w:sz w:val="12"/>
          <w:szCs w:val="12"/>
        </w:rPr>
      </w:pPr>
      <w:r w:rsidRPr="00683AD4">
        <w:rPr>
          <w:sz w:val="18"/>
          <w:szCs w:val="18"/>
        </w:rPr>
        <w:t xml:space="preserve">* Niepotrzebne skreślić. </w:t>
      </w:r>
    </w:p>
    <w:p w14:paraId="40AC12E3" w14:textId="77777777" w:rsidR="0083771A" w:rsidRPr="00683AD4" w:rsidRDefault="0083771A" w:rsidP="00F54B34">
      <w:pPr>
        <w:suppressAutoHyphens/>
        <w:ind w:left="284"/>
        <w:rPr>
          <w:b/>
          <w:sz w:val="22"/>
          <w:szCs w:val="22"/>
          <w:u w:val="single"/>
        </w:rPr>
      </w:pPr>
    </w:p>
    <w:p w14:paraId="7B51F606" w14:textId="65386CA0" w:rsidR="00F54B34" w:rsidRPr="00683AD4" w:rsidRDefault="00F54B34" w:rsidP="00F54B34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2</w:t>
      </w:r>
      <w:r w:rsidRPr="00683AD4">
        <w:rPr>
          <w:b/>
          <w:sz w:val="22"/>
          <w:szCs w:val="22"/>
        </w:rPr>
        <w:t xml:space="preserve"> – Dostawa wraz z montażem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wciągarki oraz dostawa pętli helikopterowej *</w:t>
      </w:r>
    </w:p>
    <w:p w14:paraId="12584A61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602A2B00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4CC08EF1" w14:textId="77777777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12389BA1" w14:textId="713D2A4E" w:rsidR="00F54B34" w:rsidRPr="00683AD4" w:rsidRDefault="00F54B34" w:rsidP="00F54B34">
      <w:pPr>
        <w:suppressAutoHyphens/>
        <w:spacing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</w:t>
      </w:r>
      <w:r w:rsidRPr="00683AD4">
        <w:rPr>
          <w:b/>
          <w:sz w:val="22"/>
          <w:szCs w:val="22"/>
        </w:rPr>
        <w:t xml:space="preserve">......................... zł </w:t>
      </w:r>
    </w:p>
    <w:p w14:paraId="20B72E6E" w14:textId="07D300A8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>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</w:t>
      </w:r>
      <w:r w:rsidRPr="00683AD4">
        <w:rPr>
          <w:b/>
          <w:sz w:val="22"/>
          <w:szCs w:val="22"/>
        </w:rPr>
        <w:t>.</w:t>
      </w:r>
      <w:r w:rsidR="0083771A" w:rsidRPr="00683AD4">
        <w:rPr>
          <w:b/>
          <w:sz w:val="22"/>
          <w:szCs w:val="22"/>
        </w:rPr>
        <w:t>...........</w:t>
      </w:r>
      <w:r w:rsidRPr="00683AD4">
        <w:rPr>
          <w:b/>
          <w:sz w:val="22"/>
          <w:szCs w:val="22"/>
        </w:rPr>
        <w:t xml:space="preserve">............ </w:t>
      </w:r>
    </w:p>
    <w:p w14:paraId="2E7CFB9E" w14:textId="15B0D686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</w:t>
      </w:r>
      <w:r w:rsidRPr="00683AD4">
        <w:rPr>
          <w:b/>
          <w:sz w:val="22"/>
          <w:szCs w:val="22"/>
        </w:rPr>
        <w:t xml:space="preserve">....... zł </w:t>
      </w:r>
    </w:p>
    <w:p w14:paraId="0BCDA515" w14:textId="4C760934" w:rsidR="00F54B34" w:rsidRPr="00683AD4" w:rsidRDefault="00F54B34" w:rsidP="0083771A">
      <w:pPr>
        <w:suppressAutoHyphens/>
        <w:spacing w:after="2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brutto słownie: 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.</w:t>
      </w:r>
      <w:r w:rsidRPr="00683AD4">
        <w:rPr>
          <w:b/>
          <w:sz w:val="22"/>
          <w:szCs w:val="22"/>
        </w:rPr>
        <w:t xml:space="preserve">....... </w:t>
      </w:r>
    </w:p>
    <w:p w14:paraId="5B043087" w14:textId="77777777" w:rsidR="0083771A" w:rsidRPr="00683AD4" w:rsidRDefault="0083771A" w:rsidP="0083771A">
      <w:pPr>
        <w:suppressAutoHyphens/>
        <w:spacing w:after="160"/>
        <w:ind w:left="284"/>
        <w:rPr>
          <w:b/>
          <w:sz w:val="22"/>
          <w:szCs w:val="22"/>
          <w:highlight w:val="yellow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14CAF6A1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6DA1281A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w tym:</w:t>
      </w:r>
    </w:p>
    <w:p w14:paraId="5A8C5478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54917681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wciągarka (wraz z konstrukcją nośną)</w:t>
      </w:r>
    </w:p>
    <w:p w14:paraId="6B7C16D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284359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7509418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7F23465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74F165C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0019804C" w14:textId="77777777" w:rsidR="0083771A" w:rsidRPr="00683AD4" w:rsidRDefault="0083771A" w:rsidP="0083771A">
      <w:pPr>
        <w:ind w:left="992"/>
        <w:jc w:val="both"/>
        <w:rPr>
          <w:b/>
          <w:sz w:val="22"/>
          <w:szCs w:val="22"/>
        </w:rPr>
      </w:pPr>
    </w:p>
    <w:p w14:paraId="6D5B91EA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pętla helikopterowa</w:t>
      </w:r>
    </w:p>
    <w:p w14:paraId="6CF9A196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3FB8EE6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49EC97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4AA3070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6B52B2D2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5EA3237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</w:p>
    <w:p w14:paraId="33946BC4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kosz ratowniczy</w:t>
      </w:r>
    </w:p>
    <w:p w14:paraId="5FF7086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23096AB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B4F195D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48CD16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94B8890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31C2ABBE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</w:p>
    <w:p w14:paraId="1443710B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nosze do wciągarki</w:t>
      </w:r>
    </w:p>
    <w:p w14:paraId="7A545E6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11B58F99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7D52AAD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770ADCE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68C89E8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685BDD2E" w14:textId="77777777" w:rsidR="0083771A" w:rsidRPr="00683AD4" w:rsidRDefault="0083771A" w:rsidP="00594FF8">
      <w:pPr>
        <w:suppressAutoHyphens/>
        <w:jc w:val="both"/>
        <w:rPr>
          <w:b/>
          <w:sz w:val="14"/>
          <w:szCs w:val="14"/>
        </w:rPr>
      </w:pPr>
    </w:p>
    <w:p w14:paraId="6494B45B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37D7FA13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73A17DC5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2FEBAE37" w14:textId="115FA16A" w:rsidR="00164B7C" w:rsidRPr="00683AD4" w:rsidRDefault="00F54B34" w:rsidP="00594FF8">
      <w:pPr>
        <w:suppressAutoHyphens/>
        <w:spacing w:after="160"/>
        <w:ind w:left="426"/>
        <w:rPr>
          <w:b/>
        </w:rPr>
      </w:pPr>
      <w:r w:rsidRPr="00683AD4">
        <w:rPr>
          <w:sz w:val="18"/>
          <w:szCs w:val="18"/>
        </w:rPr>
        <w:t xml:space="preserve">* Niepotrzebne skreślić. </w:t>
      </w:r>
    </w:p>
    <w:p w14:paraId="7DEC8861" w14:textId="3AE5C21F" w:rsidR="00F54B34" w:rsidRPr="00683AD4" w:rsidRDefault="00F54B34" w:rsidP="00594FF8">
      <w:pPr>
        <w:suppressAutoHyphens/>
        <w:spacing w:before="24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3</w:t>
      </w:r>
      <w:r w:rsidRPr="00683AD4">
        <w:rPr>
          <w:b/>
          <w:sz w:val="22"/>
          <w:szCs w:val="22"/>
        </w:rPr>
        <w:t xml:space="preserve"> – Dostawa wraz z montażem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żurawia słupowego na nabrzeże *</w:t>
      </w:r>
    </w:p>
    <w:p w14:paraId="7638DFE8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7EF2AC0E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3EBFA121" w14:textId="77777777" w:rsidR="00F54B34" w:rsidRPr="00683AD4" w:rsidRDefault="00F54B34" w:rsidP="004B6919">
      <w:pPr>
        <w:suppressAutoHyphens/>
        <w:spacing w:after="16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3957D051" w14:textId="78D5CA29" w:rsidR="004B6919" w:rsidRPr="00683AD4" w:rsidRDefault="004B6919" w:rsidP="004B6919">
      <w:pPr>
        <w:suppressAutoHyphens/>
        <w:spacing w:before="120"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............... zł (1 szt.)</w:t>
      </w:r>
    </w:p>
    <w:p w14:paraId="78DF7E5A" w14:textId="63F77D9A" w:rsidR="004B6919" w:rsidRPr="00683AD4" w:rsidRDefault="004B6919" w:rsidP="004B6919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 .................................................................................................................. (1 szt.)</w:t>
      </w:r>
    </w:p>
    <w:p w14:paraId="30FF351D" w14:textId="081E5A97" w:rsidR="004B6919" w:rsidRPr="00683AD4" w:rsidRDefault="004B6919" w:rsidP="004B6919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......... zł (1 szt.)</w:t>
      </w:r>
    </w:p>
    <w:p w14:paraId="49A55B19" w14:textId="4578DDEE" w:rsidR="004B6919" w:rsidRPr="00683AD4" w:rsidRDefault="004B6919" w:rsidP="004B6919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cena brutto słownie: ............................................................................................................... (1 szt.)</w:t>
      </w:r>
    </w:p>
    <w:p w14:paraId="67A4A572" w14:textId="77777777" w:rsidR="004B6919" w:rsidRPr="00683AD4" w:rsidRDefault="004B6919" w:rsidP="004B6919">
      <w:pPr>
        <w:suppressAutoHyphens/>
        <w:ind w:left="284"/>
        <w:rPr>
          <w:b/>
          <w:sz w:val="16"/>
          <w:szCs w:val="16"/>
        </w:rPr>
      </w:pPr>
    </w:p>
    <w:p w14:paraId="0A428C86" w14:textId="51CCB193" w:rsidR="004B6919" w:rsidRPr="00683AD4" w:rsidRDefault="004B6919" w:rsidP="004B6919">
      <w:pPr>
        <w:suppressAutoHyphens/>
        <w:spacing w:after="16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07C4E2F9" w14:textId="036FBB2A" w:rsidR="004B6919" w:rsidRPr="00683AD4" w:rsidRDefault="004B6919" w:rsidP="004B6919">
      <w:pPr>
        <w:suppressAutoHyphens/>
        <w:ind w:left="284"/>
        <w:jc w:val="both"/>
        <w:rPr>
          <w:b/>
          <w:sz w:val="16"/>
          <w:szCs w:val="16"/>
        </w:rPr>
      </w:pPr>
      <w:r w:rsidRPr="00683AD4">
        <w:rPr>
          <w:b/>
          <w:sz w:val="22"/>
          <w:szCs w:val="22"/>
        </w:rPr>
        <w:t>Oferowany produkt i model (żuraw słupowy): ...................................................................... (1 szt.)</w:t>
      </w:r>
    </w:p>
    <w:p w14:paraId="3F0DD7F0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6FC70CAE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423E7050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706785B3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4E811FA9" w14:textId="77777777" w:rsidR="00F54B34" w:rsidRPr="00683AD4" w:rsidRDefault="00F54B34" w:rsidP="00F54B34">
      <w:pPr>
        <w:suppressAutoHyphens/>
        <w:spacing w:after="160"/>
        <w:ind w:left="426"/>
        <w:rPr>
          <w:sz w:val="18"/>
          <w:szCs w:val="18"/>
        </w:rPr>
      </w:pPr>
      <w:r w:rsidRPr="00683AD4">
        <w:rPr>
          <w:sz w:val="18"/>
          <w:szCs w:val="18"/>
        </w:rPr>
        <w:t xml:space="preserve">* Niepotrzebne skreślić. </w:t>
      </w:r>
    </w:p>
    <w:p w14:paraId="4C080516" w14:textId="77777777" w:rsidR="00164B7C" w:rsidRPr="00683AD4" w:rsidRDefault="00164B7C" w:rsidP="00345E9F">
      <w:pPr>
        <w:suppressAutoHyphens/>
        <w:rPr>
          <w:b/>
          <w:sz w:val="22"/>
          <w:szCs w:val="22"/>
        </w:rPr>
      </w:pPr>
    </w:p>
    <w:p w14:paraId="61CE4E6F" w14:textId="77777777" w:rsidR="00345E9F" w:rsidRPr="00A1297A" w:rsidRDefault="00345E9F" w:rsidP="00345E9F">
      <w:pPr>
        <w:jc w:val="center"/>
        <w:rPr>
          <w:b/>
          <w:sz w:val="21"/>
          <w:szCs w:val="21"/>
        </w:rPr>
      </w:pPr>
      <w:r w:rsidRPr="00A1297A">
        <w:rPr>
          <w:b/>
          <w:sz w:val="21"/>
          <w:szCs w:val="21"/>
        </w:rPr>
        <w:t>§ 2 Realizacja przedmiotu umowy</w:t>
      </w:r>
    </w:p>
    <w:p w14:paraId="68BF8B8E" w14:textId="77777777" w:rsidR="00185E3B" w:rsidRPr="00683AD4" w:rsidRDefault="00185E3B" w:rsidP="0083529C">
      <w:pPr>
        <w:rPr>
          <w:b/>
          <w:sz w:val="22"/>
          <w:szCs w:val="22"/>
        </w:rPr>
      </w:pPr>
    </w:p>
    <w:p w14:paraId="24148A05" w14:textId="0A74967F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i/>
          <w:iCs/>
          <w:sz w:val="18"/>
          <w:szCs w:val="18"/>
        </w:rPr>
      </w:pPr>
      <w:r w:rsidRPr="00683AD4">
        <w:rPr>
          <w:sz w:val="22"/>
          <w:szCs w:val="22"/>
        </w:rPr>
        <w:t xml:space="preserve">Wykonawca zrealizuje   przedmiot umowy w terminie do </w:t>
      </w:r>
      <w:r w:rsidR="00983180" w:rsidRPr="00683AD4">
        <w:rPr>
          <w:sz w:val="22"/>
          <w:szCs w:val="22"/>
          <w:u w:val="single"/>
        </w:rPr>
        <w:t>170</w:t>
      </w:r>
      <w:r w:rsidRPr="00683AD4">
        <w:rPr>
          <w:sz w:val="22"/>
          <w:szCs w:val="22"/>
          <w:u w:val="single"/>
        </w:rPr>
        <w:t xml:space="preserve"> dni kalendarzowych od daty podpisania umowy, jednak nie </w:t>
      </w:r>
      <w:r w:rsidR="002002A3" w:rsidRPr="00683AD4">
        <w:rPr>
          <w:sz w:val="22"/>
          <w:szCs w:val="22"/>
          <w:u w:val="single"/>
        </w:rPr>
        <w:t xml:space="preserve">wcześniej niż 04.11.2024 r. i </w:t>
      </w:r>
      <w:r w:rsidRPr="00683AD4">
        <w:rPr>
          <w:sz w:val="22"/>
          <w:szCs w:val="22"/>
          <w:u w:val="single"/>
        </w:rPr>
        <w:t xml:space="preserve">później niż do dnia </w:t>
      </w:r>
      <w:r w:rsidR="002002A3" w:rsidRPr="00683AD4">
        <w:rPr>
          <w:sz w:val="22"/>
          <w:szCs w:val="22"/>
          <w:u w:val="single"/>
        </w:rPr>
        <w:t>5</w:t>
      </w:r>
      <w:r w:rsidRPr="00683AD4">
        <w:rPr>
          <w:sz w:val="22"/>
          <w:szCs w:val="22"/>
          <w:u w:val="single"/>
        </w:rPr>
        <w:t xml:space="preserve"> grudnia  202</w:t>
      </w:r>
      <w:r w:rsidR="002002A3" w:rsidRPr="00683AD4">
        <w:rPr>
          <w:sz w:val="22"/>
          <w:szCs w:val="22"/>
          <w:u w:val="single"/>
        </w:rPr>
        <w:t>4</w:t>
      </w:r>
      <w:r w:rsidRPr="00683AD4">
        <w:rPr>
          <w:sz w:val="22"/>
          <w:szCs w:val="22"/>
          <w:u w:val="single"/>
        </w:rPr>
        <w:t xml:space="preserve"> r. </w:t>
      </w:r>
    </w:p>
    <w:p w14:paraId="42FFA6D3" w14:textId="4EA7D7EB" w:rsidR="003C03C5" w:rsidRPr="00683AD4" w:rsidRDefault="003C03C5" w:rsidP="00270DC3">
      <w:pPr>
        <w:pStyle w:val="Akapitzlist"/>
        <w:widowControl w:val="0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Dostawa będzie dokonana transportem Wykonawcy na jego koszt i ryzyko. Wykonawca zobowiązany jest dostarczyć </w:t>
      </w:r>
      <w:r w:rsidR="00080BA5" w:rsidRPr="00683AD4">
        <w:rPr>
          <w:sz w:val="22"/>
          <w:szCs w:val="22"/>
        </w:rPr>
        <w:t xml:space="preserve">wraz z montażem </w:t>
      </w:r>
      <w:r w:rsidRPr="00683AD4">
        <w:rPr>
          <w:sz w:val="22"/>
          <w:szCs w:val="22"/>
        </w:rPr>
        <w:t xml:space="preserve">przedmiot umowy na adres: Politechnika Morska w Szczecinie ul. </w:t>
      </w:r>
      <w:r w:rsidR="00983180" w:rsidRPr="00683AD4">
        <w:rPr>
          <w:sz w:val="22"/>
          <w:szCs w:val="22"/>
        </w:rPr>
        <w:t xml:space="preserve">Dębogórska 7/8, 71-717 </w:t>
      </w:r>
      <w:r w:rsidRPr="00683AD4">
        <w:rPr>
          <w:sz w:val="22"/>
          <w:szCs w:val="22"/>
        </w:rPr>
        <w:t>Szczecin.</w:t>
      </w:r>
    </w:p>
    <w:p w14:paraId="64AFD1A7" w14:textId="422F7AAD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 okoliczności wydania i realizacji przedmiotu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umowy strony sporządzą protokół</w:t>
      </w:r>
      <w:r w:rsidR="00080BA5" w:rsidRPr="00683AD4">
        <w:rPr>
          <w:sz w:val="22"/>
          <w:szCs w:val="22"/>
        </w:rPr>
        <w:t>/protokoły</w:t>
      </w:r>
      <w:r w:rsidRPr="00683AD4">
        <w:rPr>
          <w:sz w:val="22"/>
          <w:szCs w:val="22"/>
        </w:rPr>
        <w:t xml:space="preserve"> zawierający wszelkie ustalenia dokonane w trakcie realizacji dostawy, w szczególności terminy do usunięcia stwierdzonych przez Zamawiającego wad i usterek, według wzoru stanowiącego załącznik nr 2 do umowy. Zamawiający uprawniony będzie do sprawdzenia dostarczonego asortymentu w terminie do 3 dni roboczych od daty dostarczenia </w:t>
      </w:r>
      <w:r w:rsidR="00080BA5" w:rsidRPr="00683AD4">
        <w:rPr>
          <w:sz w:val="22"/>
          <w:szCs w:val="22"/>
        </w:rPr>
        <w:t xml:space="preserve">i zamontowania </w:t>
      </w:r>
      <w:r w:rsidRPr="00683AD4">
        <w:rPr>
          <w:sz w:val="22"/>
          <w:szCs w:val="22"/>
        </w:rPr>
        <w:t>przedmiotu umowy. Po sprawdzeniu przedmiotu umowy Zamawiający podpisze protokół, o którym mowa w zdaniu poprzedzającym.</w:t>
      </w:r>
    </w:p>
    <w:p w14:paraId="480AEE2D" w14:textId="77777777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razie stwierdzenia wad czynności odbiorowe przerywa się. Zamawiający wskaże Wykonawcy wady i wyznaczy mu termin, nie dłuższy niż 14 dni od momentu zgłoszenia na ich usunięcie. Po usunięciu przez Wykonawcę wad Strony przystąpią do kontynuowania odbioru zgodnie z ust. 3.</w:t>
      </w:r>
    </w:p>
    <w:p w14:paraId="66600D83" w14:textId="77777777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Za datę sprzedaży uważa się datę podpisania przez Strony bezusterkowego protokołu odbioru bez zastrzeżeń będącego załącznikiem nr 2 do umowy. Podpisany bezusterkowy protokół odbioru bez zastrzeżeń stanowi podstawę do wystawienia faktury.</w:t>
      </w:r>
    </w:p>
    <w:p w14:paraId="0DF33A47" w14:textId="7287E5B9" w:rsidR="003C03C5" w:rsidRPr="00683AD4" w:rsidRDefault="003C03C5" w:rsidP="00270DC3">
      <w:pPr>
        <w:widowControl w:val="0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Sprzedaż wraz z dostawą </w:t>
      </w:r>
      <w:r w:rsidR="00F64439" w:rsidRPr="00683AD4">
        <w:rPr>
          <w:sz w:val="22"/>
          <w:szCs w:val="22"/>
        </w:rPr>
        <w:t xml:space="preserve">i montażem </w:t>
      </w:r>
      <w:r w:rsidRPr="00683AD4">
        <w:rPr>
          <w:sz w:val="22"/>
          <w:szCs w:val="22"/>
        </w:rPr>
        <w:t xml:space="preserve">uznaje się za kompletną w przypadku zrealizowania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przedmiotu umowy i dostarczenia faktury.</w:t>
      </w:r>
    </w:p>
    <w:p w14:paraId="470F678C" w14:textId="6C2A632F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Osobą upoważnioną do kontaktów z Wykonawcą w sprawie realizacji przedmiotowego zamówienia po stronie Zamawiającego jest Pani Aldona Marciszak </w:t>
      </w:r>
      <w:r w:rsidR="002E17FB" w:rsidRPr="00683AD4">
        <w:rPr>
          <w:sz w:val="22"/>
          <w:szCs w:val="22"/>
        </w:rPr>
        <w:t>lub Pani Marta Mikulska-</w:t>
      </w:r>
      <w:proofErr w:type="spellStart"/>
      <w:r w:rsidR="002E17FB" w:rsidRPr="00683AD4">
        <w:rPr>
          <w:sz w:val="22"/>
          <w:szCs w:val="22"/>
        </w:rPr>
        <w:t>Nawacka</w:t>
      </w:r>
      <w:proofErr w:type="spellEnd"/>
      <w:r w:rsidR="002E17FB" w:rsidRPr="00683AD4">
        <w:rPr>
          <w:sz w:val="22"/>
          <w:szCs w:val="22"/>
        </w:rPr>
        <w:t xml:space="preserve"> o</w:t>
      </w:r>
      <w:r w:rsidRPr="00683AD4">
        <w:rPr>
          <w:sz w:val="22"/>
          <w:szCs w:val="22"/>
        </w:rPr>
        <w:t>raz Pan</w:t>
      </w:r>
      <w:r w:rsidR="00773917" w:rsidRPr="00683AD4">
        <w:rPr>
          <w:sz w:val="22"/>
          <w:szCs w:val="22"/>
        </w:rPr>
        <w:t>i</w:t>
      </w:r>
      <w:r w:rsidRPr="00683AD4">
        <w:rPr>
          <w:sz w:val="22"/>
          <w:szCs w:val="22"/>
        </w:rPr>
        <w:t xml:space="preserve"> </w:t>
      </w:r>
      <w:r w:rsidR="00773917" w:rsidRPr="00683AD4">
        <w:rPr>
          <w:sz w:val="22"/>
          <w:szCs w:val="22"/>
        </w:rPr>
        <w:t>Agnieszka Strzelczyk</w:t>
      </w:r>
      <w:r w:rsidR="00983180" w:rsidRPr="00683AD4">
        <w:rPr>
          <w:sz w:val="22"/>
          <w:szCs w:val="22"/>
        </w:rPr>
        <w:t xml:space="preserve"> i Pan Tomasz Idziak</w:t>
      </w:r>
      <w:r w:rsidRPr="00683AD4">
        <w:rPr>
          <w:sz w:val="22"/>
          <w:szCs w:val="22"/>
        </w:rPr>
        <w:t>.</w:t>
      </w:r>
    </w:p>
    <w:p w14:paraId="14E663B6" w14:textId="1705B7BB" w:rsidR="002E17FB" w:rsidRPr="00683AD4" w:rsidRDefault="003C03C5" w:rsidP="001F0F4D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amawiający </w:t>
      </w:r>
      <w:r w:rsidR="002E17FB" w:rsidRPr="00683AD4">
        <w:rPr>
          <w:sz w:val="22"/>
          <w:szCs w:val="22"/>
        </w:rPr>
        <w:t xml:space="preserve">wymaga, aby przedmiot umowy był fabrycznie nowy, wolny od wad technicznych </w:t>
      </w:r>
      <w:r w:rsidR="002E17FB" w:rsidRPr="00683AD4">
        <w:rPr>
          <w:sz w:val="22"/>
          <w:szCs w:val="22"/>
        </w:rPr>
        <w:br/>
        <w:t xml:space="preserve">i prawnych, dobrej, jakości, dopuszczony do obrotu, zapakowany w oryginalne opakowanie dla danego produktu, zaopatrzone w etykiety identyfikujące dany produkt. </w:t>
      </w:r>
    </w:p>
    <w:p w14:paraId="7CCDA190" w14:textId="77777777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ykonawca będzie/nie będzie zlecał  podwykonawcy następujące części zamówienia (wypełnić tylko w przypadku realizacji zamówienia przy udziale podwykonawców) </w:t>
      </w:r>
    </w:p>
    <w:p w14:paraId="77BBFD48" w14:textId="77777777" w:rsidR="003C03C5" w:rsidRPr="00683AD4" w:rsidRDefault="003C03C5" w:rsidP="00270DC3">
      <w:pPr>
        <w:pStyle w:val="Akapitzlist"/>
        <w:numPr>
          <w:ilvl w:val="3"/>
          <w:numId w:val="53"/>
        </w:numPr>
        <w:suppressAutoHyphens/>
        <w:autoSpaceDE w:val="0"/>
        <w:ind w:left="709" w:hanging="283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część ………………………………… nazwa podwykonawcy ………………..</w:t>
      </w:r>
    </w:p>
    <w:p w14:paraId="01F0A99F" w14:textId="77777777" w:rsidR="003C03C5" w:rsidRPr="00683AD4" w:rsidRDefault="003C03C5" w:rsidP="00270DC3">
      <w:pPr>
        <w:pStyle w:val="Akapitzlist"/>
        <w:numPr>
          <w:ilvl w:val="3"/>
          <w:numId w:val="53"/>
        </w:numPr>
        <w:suppressAutoHyphens/>
        <w:autoSpaceDE w:val="0"/>
        <w:ind w:left="709" w:hanging="283"/>
        <w:rPr>
          <w:sz w:val="22"/>
          <w:szCs w:val="22"/>
          <w:lang w:eastAsia="ar-SA"/>
        </w:rPr>
      </w:pPr>
      <w:r w:rsidRPr="00683AD4">
        <w:rPr>
          <w:sz w:val="22"/>
          <w:szCs w:val="22"/>
        </w:rPr>
        <w:t>część ………………………………… nazwa podwykonawcy ………………..</w:t>
      </w:r>
    </w:p>
    <w:p w14:paraId="08A7F2FC" w14:textId="77777777" w:rsidR="003C03C5" w:rsidRPr="00FC1BCE" w:rsidRDefault="003C03C5" w:rsidP="003C03C5">
      <w:pPr>
        <w:jc w:val="both"/>
        <w:rPr>
          <w:sz w:val="22"/>
          <w:szCs w:val="22"/>
        </w:rPr>
      </w:pPr>
    </w:p>
    <w:p w14:paraId="2E216632" w14:textId="77777777" w:rsidR="003C03C5" w:rsidRPr="00FC1BCE" w:rsidRDefault="003C03C5" w:rsidP="003C03C5">
      <w:pPr>
        <w:keepNext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3 Warunki płatności</w:t>
      </w:r>
    </w:p>
    <w:p w14:paraId="525A62EC" w14:textId="77777777" w:rsidR="003C03C5" w:rsidRPr="003D2BAF" w:rsidRDefault="003C03C5" w:rsidP="003C03C5">
      <w:pPr>
        <w:keepNext/>
        <w:jc w:val="center"/>
        <w:rPr>
          <w:b/>
          <w:sz w:val="16"/>
          <w:szCs w:val="16"/>
        </w:rPr>
      </w:pPr>
    </w:p>
    <w:p w14:paraId="7091CF5C" w14:textId="5C226BAC" w:rsidR="003C03C5" w:rsidRPr="00683AD4" w:rsidRDefault="003C03C5" w:rsidP="00270DC3">
      <w:pPr>
        <w:numPr>
          <w:ilvl w:val="1"/>
          <w:numId w:val="63"/>
        </w:numPr>
        <w:tabs>
          <w:tab w:val="clear" w:pos="0"/>
        </w:tabs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apłata </w:t>
      </w:r>
      <w:r w:rsidR="009E71C7" w:rsidRPr="00683AD4">
        <w:rPr>
          <w:sz w:val="22"/>
          <w:szCs w:val="22"/>
        </w:rPr>
        <w:t xml:space="preserve">należności za prawidłowe wykonanie przedmiotu umowy </w:t>
      </w:r>
      <w:r w:rsidRPr="00683AD4">
        <w:rPr>
          <w:sz w:val="22"/>
          <w:szCs w:val="22"/>
        </w:rPr>
        <w:t xml:space="preserve">nastąpi przelewem po wykonaniu przedmiotu umowy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i jego protokolarnym odbiorze bez zastrzeżeń przez Zamawiającego, w terminie do 30 dni licząc od dnia otrzymania prawidłowo wystawionej faktury, w złotych polskich na konto Wykonawcy nr</w:t>
      </w:r>
      <w:r w:rsidR="007D0CEA" w:rsidRPr="00683AD4">
        <w:rPr>
          <w:sz w:val="22"/>
          <w:szCs w:val="22"/>
        </w:rPr>
        <w:t xml:space="preserve"> </w:t>
      </w:r>
      <w:r w:rsidRPr="00683AD4">
        <w:rPr>
          <w:sz w:val="22"/>
          <w:szCs w:val="22"/>
        </w:rPr>
        <w:t>………………………………</w:t>
      </w:r>
      <w:r w:rsidR="008732B8" w:rsidRPr="00683AD4">
        <w:rPr>
          <w:sz w:val="22"/>
          <w:szCs w:val="22"/>
        </w:rPr>
        <w:t>………</w:t>
      </w:r>
      <w:r w:rsidR="007D0CEA" w:rsidRPr="00683AD4">
        <w:rPr>
          <w:sz w:val="22"/>
          <w:szCs w:val="22"/>
        </w:rPr>
        <w:t>………</w:t>
      </w:r>
      <w:r w:rsidRPr="00683AD4">
        <w:rPr>
          <w:sz w:val="22"/>
          <w:szCs w:val="22"/>
        </w:rPr>
        <w:t xml:space="preserve">……, które jest zgodne z rachunkiem bankowym wskazanym w Wykazie podmiotów zarejestrowanych jako podatnicy VAT, niezarejestrowanych oraz wykreślonych i przywróconych do rejestru VAT. W przypadku wskazania rachunku bankowego niezgodnego z Wykazem, zapłata </w:t>
      </w:r>
      <w:r w:rsidR="009E71C7" w:rsidRPr="00683AD4">
        <w:rPr>
          <w:sz w:val="22"/>
          <w:szCs w:val="22"/>
        </w:rPr>
        <w:t xml:space="preserve">należności </w:t>
      </w:r>
      <w:r w:rsidRPr="00683AD4">
        <w:rPr>
          <w:sz w:val="22"/>
          <w:szCs w:val="22"/>
        </w:rPr>
        <w:t xml:space="preserve">bez </w:t>
      </w:r>
      <w:r w:rsidR="009E71C7" w:rsidRPr="00683AD4">
        <w:rPr>
          <w:sz w:val="22"/>
          <w:szCs w:val="22"/>
        </w:rPr>
        <w:lastRenderedPageBreak/>
        <w:t xml:space="preserve">uprawnienia Wykonawcy do </w:t>
      </w:r>
      <w:r w:rsidRPr="00683AD4">
        <w:rPr>
          <w:sz w:val="22"/>
          <w:szCs w:val="22"/>
        </w:rPr>
        <w:t>żądania odsetek za opóźnienie w zapłacie, nastąpi po wyjaśnieniu prawidłowości rachunku bankowego.</w:t>
      </w:r>
    </w:p>
    <w:p w14:paraId="5B453311" w14:textId="624A0C88" w:rsidR="008732B8" w:rsidRPr="00683AD4" w:rsidRDefault="003D5FCF" w:rsidP="008732B8">
      <w:pPr>
        <w:numPr>
          <w:ilvl w:val="1"/>
          <w:numId w:val="63"/>
        </w:numPr>
        <w:tabs>
          <w:tab w:val="clear" w:pos="0"/>
        </w:tabs>
        <w:suppressAutoHyphens/>
        <w:ind w:left="284" w:hanging="284"/>
        <w:jc w:val="both"/>
        <w:rPr>
          <w:b/>
          <w:bCs/>
          <w:sz w:val="22"/>
          <w:szCs w:val="22"/>
        </w:rPr>
      </w:pPr>
      <w:r w:rsidRPr="00683AD4">
        <w:rPr>
          <w:b/>
          <w:bCs/>
          <w:sz w:val="22"/>
          <w:szCs w:val="22"/>
        </w:rPr>
        <w:t>Zamawiający wymaga, aby w treści faktury znajdował się zapis</w:t>
      </w:r>
      <w:r w:rsidR="008732B8" w:rsidRPr="00683AD4">
        <w:rPr>
          <w:b/>
          <w:bCs/>
          <w:sz w:val="22"/>
          <w:szCs w:val="22"/>
        </w:rPr>
        <w:t>: „Dostawa wyposażenia platformy treningowej została dokonana w ramach programu</w:t>
      </w:r>
      <w:r w:rsidR="008732B8" w:rsidRPr="00683AD4">
        <w:rPr>
          <w:b/>
          <w:bCs/>
        </w:rPr>
        <w:t xml:space="preserve"> </w:t>
      </w:r>
      <w:r w:rsidR="008732B8" w:rsidRPr="00683AD4">
        <w:rPr>
          <w:b/>
          <w:bCs/>
          <w:sz w:val="22"/>
          <w:szCs w:val="22"/>
        </w:rPr>
        <w:t>wieloletniego pn. Budowa Polskiego Ośrodka Szkoleniowego Ratownictwa Morskiego w Szczecinie (zadanie 4.4)”.</w:t>
      </w:r>
    </w:p>
    <w:p w14:paraId="55FD569E" w14:textId="251ADCD2" w:rsidR="003D5FCF" w:rsidRPr="00683AD4" w:rsidRDefault="003D5FCF" w:rsidP="008732B8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Cena brutto określona w § 1 ust 1 umowy stanowi całość wydatku ponoszonego przez Zamawiającego względem Wykonawcy tytułem wykonania niniejszej umowy w ramach </w:t>
      </w:r>
      <w:r w:rsidR="00F64439" w:rsidRPr="00683AD4">
        <w:rPr>
          <w:sz w:val="22"/>
          <w:szCs w:val="22"/>
        </w:rPr>
        <w:t>danego zadania</w:t>
      </w:r>
      <w:r w:rsidRPr="00683AD4">
        <w:rPr>
          <w:sz w:val="22"/>
          <w:szCs w:val="22"/>
        </w:rPr>
        <w:t xml:space="preserve">. Obejmuje ona w szczególności wskazane w ofercie Wykonawcy: sprzęt objęty przedmiotem niniejszej umowy.  Koszty transportu i ubezpieczenia, </w:t>
      </w:r>
      <w:r w:rsidR="00AF0E91">
        <w:rPr>
          <w:sz w:val="22"/>
          <w:szCs w:val="22"/>
        </w:rPr>
        <w:t xml:space="preserve">koszty instruktażu, </w:t>
      </w:r>
      <w:r w:rsidRPr="00683AD4">
        <w:rPr>
          <w:sz w:val="22"/>
          <w:szCs w:val="22"/>
        </w:rPr>
        <w:t xml:space="preserve">koszty </w:t>
      </w:r>
      <w:r w:rsidR="008732B8" w:rsidRPr="00683AD4">
        <w:rPr>
          <w:sz w:val="22"/>
          <w:szCs w:val="22"/>
        </w:rPr>
        <w:t>montażu</w:t>
      </w:r>
      <w:r w:rsidR="00080BA5" w:rsidRPr="00683AD4">
        <w:rPr>
          <w:sz w:val="22"/>
          <w:szCs w:val="22"/>
        </w:rPr>
        <w:t>, instalacji</w:t>
      </w:r>
      <w:r w:rsidRPr="00683AD4">
        <w:rPr>
          <w:sz w:val="22"/>
          <w:szCs w:val="22"/>
        </w:rPr>
        <w:t>, konfiguracji i uruchomienia, czynności serwisowe w okresie obowiązywania gwarancji leżą po stronie Wykonawcy.</w:t>
      </w:r>
    </w:p>
    <w:p w14:paraId="6699FCBB" w14:textId="77777777" w:rsidR="003C03C5" w:rsidRPr="00683AD4" w:rsidRDefault="003C03C5" w:rsidP="00270DC3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Podanie na fakturze terminu płatności innego niż w ust. 1 nie zmienia warunków płatności.</w:t>
      </w:r>
    </w:p>
    <w:p w14:paraId="67BB0FEF" w14:textId="347E1E05" w:rsidR="003D5FCF" w:rsidRPr="00683AD4" w:rsidRDefault="003C03C5" w:rsidP="00270DC3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Za datę zapłaty uważa się dzień obciążenia rachunku bankowego Zamawiającego.</w:t>
      </w:r>
    </w:p>
    <w:p w14:paraId="4DF06701" w14:textId="77777777" w:rsidR="003C03C5" w:rsidRDefault="003C03C5" w:rsidP="003C03C5">
      <w:pPr>
        <w:ind w:left="142"/>
        <w:jc w:val="center"/>
        <w:rPr>
          <w:b/>
          <w:sz w:val="22"/>
          <w:szCs w:val="22"/>
        </w:rPr>
      </w:pPr>
    </w:p>
    <w:p w14:paraId="1AAC6D14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4 Gwarancja i rękojmia za wady</w:t>
      </w:r>
    </w:p>
    <w:p w14:paraId="63E15854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</w:rPr>
      </w:pPr>
    </w:p>
    <w:p w14:paraId="570673F8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 gwarantuje, że dostarczony sprzęt, niezależnie od jego właściwego zaprojektowania </w:t>
      </w:r>
      <w:r w:rsidRPr="00FC1BCE">
        <w:rPr>
          <w:sz w:val="22"/>
          <w:szCs w:val="22"/>
        </w:rPr>
        <w:br/>
        <w:t>i wykonania, jest całkowicie nieużywany.</w:t>
      </w:r>
    </w:p>
    <w:p w14:paraId="2D9BC8B0" w14:textId="5C771332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suppressAutoHyphens/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 udziela Zamawiającemu gwarancji jakości na dostarczony sprzęt oraz jego części </w:t>
      </w:r>
      <w:r>
        <w:rPr>
          <w:sz w:val="22"/>
          <w:szCs w:val="22"/>
        </w:rPr>
        <w:t xml:space="preserve">                        </w:t>
      </w:r>
      <w:r w:rsidRPr="00FC1BCE">
        <w:rPr>
          <w:sz w:val="22"/>
          <w:szCs w:val="22"/>
        </w:rPr>
        <w:t xml:space="preserve">na okres wskazany w §1, z zastrzeżeniem ust. 3. </w:t>
      </w:r>
    </w:p>
    <w:p w14:paraId="4C6EC860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Jeśli gwarancja udzielana przez producenta wystawiana jest na dłuższy okres niż określony </w:t>
      </w:r>
      <w:r>
        <w:rPr>
          <w:sz w:val="22"/>
          <w:szCs w:val="22"/>
        </w:rPr>
        <w:t xml:space="preserve">                     </w:t>
      </w:r>
      <w:r w:rsidRPr="00FC1BCE">
        <w:rPr>
          <w:sz w:val="22"/>
          <w:szCs w:val="22"/>
        </w:rPr>
        <w:t xml:space="preserve">w ust. 2 wówczas stosuje się okres gwarancji udzielany przez producenta.  </w:t>
      </w:r>
    </w:p>
    <w:p w14:paraId="5109ECCE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Termin gwarancji rozpoczyna bieg od daty sprzedaży, o kt</w:t>
      </w:r>
      <w:r w:rsidRPr="0080049E">
        <w:rPr>
          <w:sz w:val="22"/>
          <w:szCs w:val="22"/>
        </w:rPr>
        <w:t>órej mowa w § 2 ust. 5.</w:t>
      </w:r>
    </w:p>
    <w:p w14:paraId="04CE8430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W okresie gwarancji Wykonawca ponosi odpowiedzialność za przedmiot umowy oraz wady powstałe z przyczyn w nim tkwiących.</w:t>
      </w:r>
    </w:p>
    <w:p w14:paraId="01B1E7C1" w14:textId="77777777" w:rsidR="003C03C5" w:rsidRPr="000E699C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 ramach i w okresie udzielonej gwarancji Wykonawca zobowiązuje się nieodpłatnie przystąpić do napraw gwarancyjnych i </w:t>
      </w:r>
      <w:r w:rsidRPr="000E699C">
        <w:rPr>
          <w:sz w:val="22"/>
          <w:szCs w:val="22"/>
        </w:rPr>
        <w:t xml:space="preserve">nieodpłatnie usunąć </w:t>
      </w:r>
      <w:r>
        <w:rPr>
          <w:sz w:val="22"/>
          <w:szCs w:val="22"/>
        </w:rPr>
        <w:t>wady</w:t>
      </w:r>
      <w:r w:rsidRPr="000E699C">
        <w:rPr>
          <w:sz w:val="22"/>
          <w:szCs w:val="22"/>
        </w:rPr>
        <w:t xml:space="preserve"> przedmiotu umowy. Przystąpienie do naprawy gwarancyjnej  nastąpi jeśli inaczej nie określono – w terminie 2 dni roboczych licząc od dnia zgłoszenia przez Zamawiającego mailem bądź faksem wady</w:t>
      </w:r>
      <w:r>
        <w:rPr>
          <w:sz w:val="22"/>
          <w:szCs w:val="22"/>
        </w:rPr>
        <w:t>.</w:t>
      </w:r>
      <w:r w:rsidRPr="000E699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ykonawca zobowiązuje się </w:t>
      </w:r>
      <w:r w:rsidRPr="000E699C">
        <w:rPr>
          <w:sz w:val="22"/>
          <w:szCs w:val="22"/>
        </w:rPr>
        <w:t xml:space="preserve">usunąć </w:t>
      </w:r>
      <w:r>
        <w:rPr>
          <w:sz w:val="22"/>
          <w:szCs w:val="22"/>
        </w:rPr>
        <w:t xml:space="preserve">wady </w:t>
      </w:r>
      <w:r w:rsidRPr="000E699C">
        <w:rPr>
          <w:sz w:val="22"/>
          <w:szCs w:val="22"/>
        </w:rPr>
        <w:t>na własny koszt w terminie ustalonym przez strony, nie dłuższym jednak niż 21 dni od daty zgłoszenia wady</w:t>
      </w:r>
      <w:r>
        <w:rPr>
          <w:sz w:val="22"/>
          <w:szCs w:val="22"/>
        </w:rPr>
        <w:t xml:space="preserve">, </w:t>
      </w:r>
      <w:r w:rsidRPr="0022530B">
        <w:rPr>
          <w:sz w:val="22"/>
          <w:szCs w:val="22"/>
        </w:rPr>
        <w:t>z zastrzeżeniem, że w przypadku gdy naprawa w tym terminie będzie niemożliwa z powodu sytuacji niezawinionej przez Wykonawcę (np. brak części, podzespołów, itd.), termin naprawy gwarancyjnej zostanie ustalony indywidualnie z Zamawiającym.</w:t>
      </w:r>
      <w:r w:rsidRPr="000E699C">
        <w:rPr>
          <w:sz w:val="22"/>
          <w:szCs w:val="22"/>
        </w:rPr>
        <w:t xml:space="preserve"> W przypadku nie przystąpienia do usuwania wad, bądź nie usunięcia ich w terminach, o których mowa w zdaniu poprzednim Zamawiający uprawniony będzie do zlecenia usunięcia wad osobie trzeciej na koszt i ryzyko Wykonawcy bez potrzeby odrębnego wezwania.</w:t>
      </w:r>
    </w:p>
    <w:p w14:paraId="21148113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0E699C">
        <w:rPr>
          <w:sz w:val="22"/>
          <w:szCs w:val="22"/>
        </w:rPr>
        <w:t xml:space="preserve">Naprawa gwarancyjna wykonana będzie w miejscu wskazanym każdorazowo przez </w:t>
      </w:r>
      <w:r w:rsidRPr="00FC1BCE">
        <w:rPr>
          <w:sz w:val="22"/>
          <w:szCs w:val="22"/>
        </w:rPr>
        <w:t>Wykonawcę, niezwłocznie po zgłoszeniu przez Zamawiającego wady. Koszt przesłania sprzętu do oraz z miejsca wykonywania naprawy gwarancyjnej ponosi Wykonawca. Wykonawca ponosi także ryzyko przypadkowej utraty lub uszkodzenia rzeczy od momentu powierzenia sprzętu przewoźnikowi przez Zamawiającego do momentu faktycznego odbioru sprzętu przez Zamawiającego.</w:t>
      </w:r>
    </w:p>
    <w:p w14:paraId="2AA884F5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nie jest zobowiązany do przechowywania oryginalnych opakowań sprzętu </w:t>
      </w:r>
      <w:r w:rsidRPr="00FC1BCE">
        <w:rPr>
          <w:sz w:val="22"/>
          <w:szCs w:val="22"/>
        </w:rPr>
        <w:br/>
        <w:t xml:space="preserve">w celach gwarancyjnych. Zamawiający może przekazać </w:t>
      </w:r>
      <w:r w:rsidRPr="00E42844">
        <w:rPr>
          <w:sz w:val="22"/>
          <w:szCs w:val="22"/>
        </w:rPr>
        <w:t>opakowania Wykonawcy na jego pisemną prośbę zgłoszoną w terminie maksymalnie 7 dni kalendarzowych licząc od dnia odbioru.</w:t>
      </w:r>
    </w:p>
    <w:p w14:paraId="1E016753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 przypadku trzykrotnej nieudanej próby naprawy sprzętu objętego gwarancją Wykonawca zobowiązany jest wymienić uszkodzony sprzęt na nowy. § 2 ust. </w:t>
      </w:r>
      <w:r>
        <w:rPr>
          <w:sz w:val="22"/>
          <w:szCs w:val="22"/>
        </w:rPr>
        <w:t>2</w:t>
      </w:r>
      <w:r w:rsidRPr="00FC1BCE">
        <w:rPr>
          <w:sz w:val="22"/>
          <w:szCs w:val="22"/>
        </w:rPr>
        <w:t xml:space="preserve">-5 stosuje się odpowiednio. </w:t>
      </w:r>
    </w:p>
    <w:p w14:paraId="36E59719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Okres rękojmi za wady dostarczonego sprzętu wydłuża się do czasu trwania gwarancji za dany sprzęt określony w ust. 2 i 3. W razie wątpliwości przyjmuje się, że uprawnienia </w:t>
      </w:r>
      <w:r w:rsidRPr="00FC1BCE">
        <w:rPr>
          <w:sz w:val="22"/>
          <w:szCs w:val="22"/>
        </w:rPr>
        <w:br/>
        <w:t>z rękojmi nie wygasają przed upływem okresu gwarancji.</w:t>
      </w:r>
    </w:p>
    <w:p w14:paraId="20E2598C" w14:textId="77777777" w:rsidR="003C03C5" w:rsidRPr="006D2051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W okresie obowiązywania gwarancji, Wykonawca zobowiązany jest do wykonywania czynności serwisowych na każde zgłoszenie Zamawiającego dokonane w formie e-mailowej, pisemnej lub faksem, podjętych najpóźniej do końca następnego dnia roboczego od dnia zgłoszenia, chyba, że w załączniku 1 zaznaczono inaczej. Wykonawca zakończy czynności serwisowe najpóźniej do końca następnego dnia roboczego liczonego od momentu przystąpienia do czynności serwisowych.</w:t>
      </w:r>
    </w:p>
    <w:p w14:paraId="3DB443C5" w14:textId="60A9FB73" w:rsidR="004F60EB" w:rsidRPr="00683AD4" w:rsidRDefault="004F60EB" w:rsidP="004F60EB">
      <w:pPr>
        <w:numPr>
          <w:ilvl w:val="0"/>
          <w:numId w:val="54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lastRenderedPageBreak/>
        <w:t>W związku z faktem, iż w ramach przedmiotu umowy Wykonawca zobowiązany będzie do przygotowania i dostarczenia Zamawiającemu kompletnej dokumentacji technicznej, odbiorowej i powykonawczej wraz z DTR urządzeń i innymi niezbędnymi załącznikami, które umożliwią Zamawiającemu zarejestrowanie przez niego urządzenia w odpowiednim Urzędzie Dozoru Technicznego (dalej łącznie jako: „dokumentacja  rejestracyjno-odbiorowa” lub „dokumentacja”), strony zgodnie postanawiają, że w przypadku stwierdzenia wad, braków dokumentacji lub zgłoszenia przez instytucję odbierającą (UDT) jakichkolwiek uwag lub zastrzeżeń do przekazanej dokumentacji, Wykonawca w ramach rękojmi nieodpłatnie uzupełni lub usunie te braki, wady lub nieprawidłowości w terminie 7 dni kalendarzowych od dnia ich zgłoszenia przez Zamawiającego.</w:t>
      </w:r>
    </w:p>
    <w:p w14:paraId="77A23A39" w14:textId="20410BE3" w:rsidR="006D2051" w:rsidRPr="00683AD4" w:rsidRDefault="004F60EB" w:rsidP="004F60EB">
      <w:pPr>
        <w:numPr>
          <w:ilvl w:val="0"/>
          <w:numId w:val="54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nieusunięcia przez Wykonawcę wad, braków lub  nieprawidłowości w dokumentacji w terminie określonym w ust. 12, Zamawiający może powierzyć te czynności osobie trzeciej, na ryzyko i koszt Wykonawcy, bez potrzeby uzyskania w tym zakresie zgody właściwego Sądu.</w:t>
      </w:r>
    </w:p>
    <w:p w14:paraId="269223EE" w14:textId="77777777" w:rsidR="003C03C5" w:rsidRPr="00FC1BCE" w:rsidRDefault="003C03C5" w:rsidP="003C03C5">
      <w:pPr>
        <w:jc w:val="both"/>
        <w:rPr>
          <w:b/>
          <w:sz w:val="22"/>
          <w:szCs w:val="22"/>
        </w:rPr>
      </w:pPr>
    </w:p>
    <w:p w14:paraId="4F7933A8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5 Kary umowne</w:t>
      </w:r>
    </w:p>
    <w:p w14:paraId="77BF97D5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  <w:highlight w:val="yellow"/>
        </w:rPr>
      </w:pPr>
    </w:p>
    <w:p w14:paraId="0C30C47D" w14:textId="7DCA93D8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 xml:space="preserve"> </w:t>
      </w:r>
      <w:bookmarkStart w:id="0" w:name="_Hlk64283290"/>
      <w:r w:rsidRPr="00683AD4">
        <w:rPr>
          <w:sz w:val="22"/>
          <w:szCs w:val="22"/>
          <w:lang w:eastAsia="ar-SA"/>
        </w:rPr>
        <w:t xml:space="preserve">Wykonawca zapłaci Zamawiającemu karę umowną z tytułu odstąpienia </w:t>
      </w:r>
      <w:r w:rsidR="00246815" w:rsidRPr="00683AD4">
        <w:rPr>
          <w:sz w:val="22"/>
          <w:szCs w:val="22"/>
          <w:lang w:eastAsia="ar-SA"/>
        </w:rPr>
        <w:t xml:space="preserve">od </w:t>
      </w:r>
      <w:r w:rsidRPr="00683AD4">
        <w:rPr>
          <w:sz w:val="22"/>
          <w:szCs w:val="22"/>
          <w:lang w:eastAsia="ar-SA"/>
        </w:rPr>
        <w:t xml:space="preserve">umowy przez  którąkolwiek ze Stron z przyczyn leżących po stronie Wykonawcy w wysokości 10% ceny brutto </w:t>
      </w:r>
      <w:r w:rsidR="00F64439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</w:t>
      </w:r>
      <w:bookmarkEnd w:id="0"/>
      <w:r w:rsidRPr="00683AD4">
        <w:rPr>
          <w:sz w:val="22"/>
          <w:szCs w:val="22"/>
          <w:lang w:eastAsia="ar-SA"/>
        </w:rPr>
        <w:t>.</w:t>
      </w:r>
    </w:p>
    <w:p w14:paraId="45EE977F" w14:textId="7E7F9FA3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i/>
          <w:sz w:val="16"/>
          <w:szCs w:val="16"/>
          <w:lang w:eastAsia="ar-SA"/>
        </w:rPr>
      </w:pPr>
      <w:r w:rsidRPr="00683AD4">
        <w:rPr>
          <w:sz w:val="22"/>
          <w:szCs w:val="22"/>
          <w:lang w:eastAsia="ar-SA"/>
        </w:rPr>
        <w:t xml:space="preserve"> Wykonawca zapłaci Zamawiającemu karę umowną za zwłokę w realizacji dostawy w terminie określonym w § 2 ust. 1 w wysokości </w:t>
      </w:r>
      <w:r w:rsidRPr="00683AD4">
        <w:rPr>
          <w:b/>
          <w:sz w:val="22"/>
          <w:szCs w:val="22"/>
          <w:lang w:eastAsia="ar-SA"/>
        </w:rPr>
        <w:t>……. %</w:t>
      </w:r>
      <w:r w:rsidRPr="00683AD4">
        <w:rPr>
          <w:sz w:val="22"/>
          <w:szCs w:val="22"/>
          <w:lang w:eastAsia="ar-SA"/>
        </w:rPr>
        <w:t xml:space="preserve">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 za każdy dzień zwłoki.</w:t>
      </w:r>
      <w:r w:rsidR="00246815" w:rsidRPr="00683AD4">
        <w:rPr>
          <w:sz w:val="22"/>
          <w:szCs w:val="22"/>
          <w:lang w:eastAsia="ar-SA"/>
        </w:rPr>
        <w:t xml:space="preserve">* </w:t>
      </w:r>
      <w:r w:rsidR="00246815" w:rsidRPr="00683AD4">
        <w:rPr>
          <w:sz w:val="16"/>
          <w:szCs w:val="16"/>
          <w:lang w:eastAsia="ar-SA"/>
        </w:rPr>
        <w:t>(*jeżeli wartość procentowa jest różna dla zadań dostosować odpowiednio do zadań)</w:t>
      </w:r>
    </w:p>
    <w:p w14:paraId="6D36C3CB" w14:textId="41795281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 xml:space="preserve"> Wykonawca zapłaci Zamawiającemu karę umowną za zwłokę w przystąpieniu do naprawy gwarancyjnej w terminie określonym w § 4 ust. 6 umowy lub za zwłokę w usunięciu wady w terminie określonym w § 4 ust. 6 umowy, lub  za zwłokę w przystąpieniu do wykonywania czynności serwisowych w terminie określonym w § 4 ust. 11</w:t>
      </w:r>
      <w:r w:rsidR="00AD66C1" w:rsidRPr="00683AD4">
        <w:rPr>
          <w:sz w:val="22"/>
          <w:szCs w:val="22"/>
          <w:lang w:eastAsia="ar-SA"/>
        </w:rPr>
        <w:t xml:space="preserve"> lub </w:t>
      </w:r>
      <w:r w:rsidRPr="00683AD4">
        <w:rPr>
          <w:sz w:val="22"/>
          <w:szCs w:val="22"/>
          <w:lang w:eastAsia="ar-SA"/>
        </w:rPr>
        <w:t>za zwłokę w zakończeniu czynności serwisowych w terminie określonym w §4 ust. 11</w:t>
      </w:r>
      <w:r w:rsidR="006D2051" w:rsidRPr="00683AD4">
        <w:rPr>
          <w:lang w:eastAsia="ar-SA"/>
        </w:rPr>
        <w:t xml:space="preserve"> </w:t>
      </w:r>
      <w:r w:rsidRPr="00683AD4">
        <w:rPr>
          <w:sz w:val="22"/>
          <w:szCs w:val="22"/>
          <w:lang w:eastAsia="ar-SA"/>
        </w:rPr>
        <w:t xml:space="preserve">w wysokości 0,2%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, za każdy dzień zwłoki.</w:t>
      </w:r>
    </w:p>
    <w:p w14:paraId="28BBB447" w14:textId="62432976" w:rsidR="00581965" w:rsidRPr="00683AD4" w:rsidRDefault="004F60EB" w:rsidP="004F60EB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Wykonawca zapłaci Zamawiającemu karę umowną za zwlokę w</w:t>
      </w:r>
      <w:r w:rsidRPr="00683AD4">
        <w:rPr>
          <w:sz w:val="22"/>
          <w:szCs w:val="22"/>
        </w:rPr>
        <w:t xml:space="preserve"> uzupełnieniu lub usunięciu ewentualnych braków, wad lub nieprawidłowości dostarczonej dokumentacji rejestracyjno-odbiorowej</w:t>
      </w:r>
      <w:r w:rsidRPr="00683AD4">
        <w:rPr>
          <w:sz w:val="22"/>
          <w:szCs w:val="22"/>
          <w:lang w:eastAsia="ar-SA"/>
        </w:rPr>
        <w:t xml:space="preserve"> w terminie określonym w  § 4 ust. 12 w wysokości 0,2% ceny brutto danego zadania określonej w § 1 ust.1, za każdy dzień zwłoki.</w:t>
      </w:r>
    </w:p>
    <w:p w14:paraId="690228B9" w14:textId="7C72B5D7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Odpowiedzialność Wykonawcy z tytułu zapłaty kar umownych przewidzianych w umowie ograniczona jest do 50 % łącznej ceny brutto</w:t>
      </w:r>
      <w:r w:rsidR="00246815" w:rsidRPr="00683AD4">
        <w:rPr>
          <w:sz w:val="22"/>
          <w:szCs w:val="22"/>
          <w:lang w:eastAsia="ar-SA"/>
        </w:rPr>
        <w:t xml:space="preserve"> danego zadania</w:t>
      </w:r>
      <w:r w:rsidRPr="00683AD4">
        <w:rPr>
          <w:sz w:val="22"/>
          <w:szCs w:val="22"/>
          <w:lang w:eastAsia="ar-SA"/>
        </w:rPr>
        <w:t>, określonej w § 1 ust. 1.</w:t>
      </w:r>
    </w:p>
    <w:p w14:paraId="12E1234B" w14:textId="70DA7C1A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 xml:space="preserve">Zamawiający zastrzega sobie prawo dochodzenia odszkodowania na zasadach ogólnych, do wysokości rzeczywiście poniesionej szkody w sytuacji, gdy wysokość szkody przekracza wartość zastrzeżonych kar umownych, w tym limitu, o którym mowa w ust. </w:t>
      </w:r>
      <w:r w:rsidR="006F38BF" w:rsidRPr="00683AD4">
        <w:rPr>
          <w:sz w:val="22"/>
          <w:szCs w:val="22"/>
          <w:lang w:eastAsia="ar-SA"/>
        </w:rPr>
        <w:t>5</w:t>
      </w:r>
      <w:r w:rsidRPr="00683AD4">
        <w:rPr>
          <w:sz w:val="22"/>
          <w:szCs w:val="22"/>
          <w:lang w:eastAsia="ar-SA"/>
        </w:rPr>
        <w:t>.</w:t>
      </w:r>
    </w:p>
    <w:p w14:paraId="62139ECE" w14:textId="77777777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Wykonawca nie może przenieść wierzytelności wynikających z niniejszej umowy na osobę trzecią.</w:t>
      </w:r>
    </w:p>
    <w:p w14:paraId="25C02545" w14:textId="0BFE53D3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Strony ustalają, że w razie naliczenia kar umownych zgodnie z ust. 1-</w:t>
      </w:r>
      <w:r w:rsidR="004F60EB" w:rsidRPr="00683AD4">
        <w:rPr>
          <w:sz w:val="22"/>
          <w:szCs w:val="22"/>
          <w:lang w:eastAsia="ar-SA"/>
        </w:rPr>
        <w:t>4</w:t>
      </w:r>
      <w:r w:rsidR="00CD7DDD" w:rsidRPr="00683AD4">
        <w:rPr>
          <w:sz w:val="22"/>
          <w:szCs w:val="22"/>
          <w:lang w:eastAsia="ar-SA"/>
        </w:rPr>
        <w:t xml:space="preserve"> </w:t>
      </w:r>
      <w:r w:rsidRPr="00683AD4">
        <w:rPr>
          <w:sz w:val="22"/>
          <w:szCs w:val="22"/>
          <w:lang w:eastAsia="ar-SA"/>
        </w:rPr>
        <w:t xml:space="preserve">Zamawiający będzie upoważniony do potrącenia kwoty tych kar z </w:t>
      </w:r>
      <w:r w:rsidR="009E71C7" w:rsidRPr="00683AD4">
        <w:rPr>
          <w:sz w:val="22"/>
          <w:szCs w:val="22"/>
          <w:lang w:eastAsia="ar-SA"/>
        </w:rPr>
        <w:t xml:space="preserve">należności </w:t>
      </w:r>
      <w:r w:rsidRPr="00683AD4">
        <w:rPr>
          <w:sz w:val="22"/>
          <w:szCs w:val="22"/>
          <w:lang w:eastAsia="ar-SA"/>
        </w:rPr>
        <w:t>Wykonawcy</w:t>
      </w:r>
      <w:r w:rsidR="009E71C7" w:rsidRPr="00683AD4">
        <w:rPr>
          <w:sz w:val="22"/>
          <w:szCs w:val="22"/>
          <w:lang w:eastAsia="ar-SA"/>
        </w:rPr>
        <w:t xml:space="preserve"> przysługujących mu na podstawie niniejszej umowy, na co Wykonawca wyraża zgodę</w:t>
      </w:r>
      <w:r w:rsidRPr="00683AD4">
        <w:rPr>
          <w:sz w:val="22"/>
          <w:szCs w:val="22"/>
          <w:lang w:eastAsia="ar-SA"/>
        </w:rPr>
        <w:t xml:space="preserve">. </w:t>
      </w:r>
    </w:p>
    <w:p w14:paraId="57629923" w14:textId="4FAB45EE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bookmarkStart w:id="1" w:name="_Hlk64550997"/>
      <w:r w:rsidRPr="00683AD4">
        <w:rPr>
          <w:sz w:val="22"/>
          <w:szCs w:val="22"/>
          <w:lang w:eastAsia="ar-SA"/>
        </w:rPr>
        <w:t xml:space="preserve">W przypadku odstąpienia od Umowy przez Zamawiającego z przyczyn zawinionych przez Zamawiającego, Zamawiający zapłaci Wykonawcy karę umowną w wysokości 10 % 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 xml:space="preserve">określonej w § 1 ust.1. Nie dotyczy to odstąpienia od umowy z przyczyn przewidzianych w ustawie </w:t>
      </w:r>
      <w:proofErr w:type="spellStart"/>
      <w:r w:rsidRPr="00683AD4">
        <w:rPr>
          <w:sz w:val="22"/>
          <w:szCs w:val="22"/>
          <w:lang w:eastAsia="ar-SA"/>
        </w:rPr>
        <w:t>Pzp</w:t>
      </w:r>
      <w:proofErr w:type="spellEnd"/>
      <w:r w:rsidRPr="00683AD4">
        <w:rPr>
          <w:sz w:val="22"/>
          <w:szCs w:val="22"/>
          <w:lang w:eastAsia="ar-SA"/>
        </w:rPr>
        <w:t>.</w:t>
      </w:r>
      <w:bookmarkEnd w:id="1"/>
    </w:p>
    <w:p w14:paraId="7C99C215" w14:textId="77777777" w:rsidR="003C03C5" w:rsidRPr="00683AD4" w:rsidRDefault="003C03C5" w:rsidP="003C03C5">
      <w:pPr>
        <w:shd w:val="clear" w:color="auto" w:fill="FFFFFF"/>
        <w:ind w:left="142"/>
        <w:jc w:val="center"/>
        <w:rPr>
          <w:b/>
          <w:sz w:val="22"/>
          <w:szCs w:val="22"/>
        </w:rPr>
      </w:pPr>
    </w:p>
    <w:p w14:paraId="31B78ED3" w14:textId="77777777" w:rsidR="003C03C5" w:rsidRPr="00FC1BCE" w:rsidRDefault="003C03C5" w:rsidP="003C03C5">
      <w:pPr>
        <w:shd w:val="clear" w:color="auto" w:fill="FFFFFF"/>
        <w:ind w:left="142"/>
        <w:jc w:val="center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§6 Zmiany </w:t>
      </w:r>
      <w:r w:rsidRPr="001F340A">
        <w:rPr>
          <w:b/>
          <w:sz w:val="22"/>
          <w:szCs w:val="22"/>
        </w:rPr>
        <w:t>umowy</w:t>
      </w:r>
    </w:p>
    <w:p w14:paraId="69EEFD68" w14:textId="77777777" w:rsidR="003C03C5" w:rsidRPr="003D2BAF" w:rsidRDefault="003C03C5" w:rsidP="003C03C5">
      <w:pPr>
        <w:shd w:val="clear" w:color="auto" w:fill="FFFFFF"/>
        <w:ind w:left="142"/>
        <w:jc w:val="center"/>
        <w:rPr>
          <w:b/>
          <w:sz w:val="16"/>
          <w:szCs w:val="16"/>
        </w:rPr>
      </w:pPr>
    </w:p>
    <w:p w14:paraId="107C66EF" w14:textId="77777777" w:rsidR="003C03C5" w:rsidRPr="00FC1BCE" w:rsidRDefault="003C03C5" w:rsidP="00270DC3">
      <w:pPr>
        <w:keepNext/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Zmiana postanowień niniejszej umowy wymaga formy pisemnej, pod rygorem nieważności.</w:t>
      </w:r>
    </w:p>
    <w:p w14:paraId="0F85A4BC" w14:textId="77777777" w:rsidR="003C03C5" w:rsidRPr="00FC1BCE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</w:t>
      </w:r>
      <w:r w:rsidRPr="00FC1BCE">
        <w:rPr>
          <w:sz w:val="22"/>
          <w:szCs w:val="22"/>
          <w:shd w:val="clear" w:color="auto" w:fill="FFFFFF"/>
        </w:rPr>
        <w:t>informuje, że przewiduje możliwości zmiany umowy. Zmiany zawartej umowy mogą nastąpić w n</w:t>
      </w:r>
      <w:r w:rsidRPr="00FC1BCE">
        <w:rPr>
          <w:sz w:val="22"/>
          <w:szCs w:val="22"/>
        </w:rPr>
        <w:t>astępujących przypadkach, gdy:</w:t>
      </w:r>
    </w:p>
    <w:p w14:paraId="150D85D5" w14:textId="775A2B5C" w:rsidR="003C03C5" w:rsidRPr="00FC1BCE" w:rsidRDefault="009E71C7" w:rsidP="009E71C7">
      <w:pPr>
        <w:shd w:val="clear" w:color="auto" w:fill="FFFFFF"/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) </w:t>
      </w:r>
      <w:r w:rsidR="003C03C5" w:rsidRPr="00FC1BCE">
        <w:rPr>
          <w:sz w:val="22"/>
          <w:szCs w:val="22"/>
        </w:rPr>
        <w:t>ulegnie zmianie stan prawny w zakresie dotyczącym realizowanej umowy, który spowoduje konieczność zmiany sposobu wykonania zamówienia przez Wykonawcę;</w:t>
      </w:r>
    </w:p>
    <w:p w14:paraId="42D4056F" w14:textId="1D2B747A" w:rsidR="003C03C5" w:rsidRPr="00FC1BCE" w:rsidRDefault="009E71C7" w:rsidP="009E71C7">
      <w:pPr>
        <w:shd w:val="clear" w:color="auto" w:fill="FFFFFF"/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) </w:t>
      </w:r>
      <w:r w:rsidR="003C03C5" w:rsidRPr="00FC1BCE">
        <w:rPr>
          <w:sz w:val="22"/>
          <w:szCs w:val="22"/>
        </w:rPr>
        <w:t xml:space="preserve">wystąpią  przeszkody o obiektywnym charakterze (zdarzenia nadzwyczajne, zewnętrzne </w:t>
      </w:r>
      <w:r w:rsidR="003C03C5" w:rsidRPr="00FC1BCE">
        <w:rPr>
          <w:sz w:val="22"/>
          <w:szCs w:val="22"/>
        </w:rPr>
        <w:br/>
        <w:t xml:space="preserve">i niemożliwe do zapobieżenia a więc mieszczące się w zakresie pojęciowym tzw. „siły wyższej.”) np. pogoda uniemożliwiająca wykonywanie umowy, zdarzenia nie leżące po żadnej </w:t>
      </w:r>
      <w:r w:rsidR="003C03C5" w:rsidRPr="00FC1BCE">
        <w:rPr>
          <w:sz w:val="22"/>
          <w:szCs w:val="22"/>
        </w:rPr>
        <w:lastRenderedPageBreak/>
        <w:t>ze stron umowy. Strony mają prawo do skorygowania uzgodnionych zobowiązań i przesunąć termin realizacji maksymalnie o czas trwania siły wyższej. Strony zobowiązują się do natychmiastowego poinformowania się nawzajem o wystąpieniu ww. przeszkód;</w:t>
      </w:r>
    </w:p>
    <w:p w14:paraId="5AE150FC" w14:textId="6F6D7664" w:rsidR="003C03C5" w:rsidRPr="00FC1BCE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) </w:t>
      </w:r>
      <w:r w:rsidR="003C03C5" w:rsidRPr="00FC1BCE">
        <w:rPr>
          <w:sz w:val="22"/>
          <w:szCs w:val="22"/>
        </w:rPr>
        <w:t>nastąpi konieczność wykonania innych, nieprzewidzianych prac, nieuwzględnionych w opisie przedmiotu zamówienia, a niezbędnych do zrealizowania przedmiotu zamówienia skutkujących przesunięciem terminu realizacji zamówienia o czas niezbędny do ich wykonania;</w:t>
      </w:r>
    </w:p>
    <w:p w14:paraId="10ECAF56" w14:textId="2036E881" w:rsidR="003C03C5" w:rsidRPr="00FC1BCE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) </w:t>
      </w:r>
      <w:r w:rsidR="003C03C5" w:rsidRPr="00FC1BCE">
        <w:rPr>
          <w:sz w:val="22"/>
          <w:szCs w:val="22"/>
        </w:rPr>
        <w:t>gdy dostępność do zamawianego towaru w trakcie realizacji dostaw będzie niemożliwa w związku z jego wycofaniem, zmianą nazwy. W powyższej sytuacji na podstawie pisemnego oświadczenia Wykonawcy popartego dokumentami producenta, Zamawiający dopuszcza zmianę oferowanego towaru (typu - nazwy) z zastrzeżeniem, iż cena nowego towaru nie przekroczy ceny jednostkowej danej pozycji i parametry jakościowe nowego towaru będą nie gorsz</w:t>
      </w:r>
      <w:r w:rsidR="003C03C5" w:rsidRPr="00FC1BCE">
        <w:rPr>
          <w:bCs/>
          <w:sz w:val="22"/>
          <w:szCs w:val="22"/>
        </w:rPr>
        <w:t xml:space="preserve">e </w:t>
      </w:r>
      <w:r w:rsidR="003C03C5" w:rsidRPr="00FC1BCE">
        <w:rPr>
          <w:sz w:val="22"/>
          <w:szCs w:val="22"/>
        </w:rPr>
        <w:t>niż określone w opisie przedmiotu zamówienia, a Wykonawca dostarczy dokumenty potwierdzające równoważność między zamiennikiem i wzorcem. Zamawiający dopuszcza wydłużenie terminu dostawy o 3 dni robocze licząc od dnia złożenia żądania w formie e-maila, fak</w:t>
      </w:r>
      <w:r w:rsidR="003C03C5" w:rsidRPr="00FC1BCE">
        <w:rPr>
          <w:bCs/>
          <w:sz w:val="22"/>
          <w:szCs w:val="22"/>
        </w:rPr>
        <w:t>su</w:t>
      </w:r>
      <w:r w:rsidR="00246815">
        <w:rPr>
          <w:bCs/>
          <w:sz w:val="22"/>
          <w:szCs w:val="22"/>
        </w:rPr>
        <w:t>;</w:t>
      </w:r>
    </w:p>
    <w:p w14:paraId="630F3D46" w14:textId="48E68EC5" w:rsidR="003C03C5" w:rsidRPr="00965FBA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5) </w:t>
      </w:r>
      <w:r w:rsidR="003C03C5" w:rsidRPr="00FC1BCE">
        <w:rPr>
          <w:sz w:val="22"/>
          <w:szCs w:val="22"/>
        </w:rPr>
        <w:t>gdy zaistnieje inna, niemożliwa do przewidzenia w momencie zawarcia umowy okoliczność prawna, ekonomiczna lub techniczna, za którą żadna ze stron nie ponosi odpowiedzialności, skutkująca brakiem możliwości należytego wykonania umowy, zgodnie ze specyfikacją warunków zamówienia – zamawiający dopuszcza możliwość zmiany umowy, w szczególności terminu realizacji zamówienia;</w:t>
      </w:r>
    </w:p>
    <w:p w14:paraId="5AAE87C3" w14:textId="77777777" w:rsidR="003C03C5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Strony dopuszczają możliwość zmian redakcyjnych, omyłek pisarskich oraz zmian będących następstwem zmian danych ujawnionych w rejestrach publicznych bez konieczności sporządzania aneksu.</w:t>
      </w:r>
    </w:p>
    <w:p w14:paraId="04C5E2EC" w14:textId="77777777" w:rsidR="003C03C5" w:rsidRPr="00FC1BCE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Gdy nastąpiła zmiana stawki podatku od towarów i usług VAT w takim przypadku umowa nie uleganie zmianie w zakresie wysokości ceny brutto.</w:t>
      </w:r>
    </w:p>
    <w:p w14:paraId="369F2B5C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134F4809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7 Odstąpienie od umowy</w:t>
      </w:r>
    </w:p>
    <w:p w14:paraId="638B2C0D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</w:rPr>
      </w:pPr>
    </w:p>
    <w:p w14:paraId="6D25E40F" w14:textId="77777777" w:rsidR="003C03C5" w:rsidRPr="00FC1BCE" w:rsidRDefault="003C03C5" w:rsidP="00270DC3">
      <w:pPr>
        <w:widowControl w:val="0"/>
        <w:numPr>
          <w:ilvl w:val="6"/>
          <w:numId w:val="51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Niezależnie od uprawnienia do odstąpienia od umowy przysługującego Zamawiającemu na podstawie przepisów księgi III tytułu VII kodeksu cywilnego, Zamawiający zastrzega sobie prawo odstąpienia od umowy w terminie 30 dni od dnia zaistnienia następujących okoliczności: </w:t>
      </w:r>
    </w:p>
    <w:p w14:paraId="61AAFE85" w14:textId="678C4F48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>dosta</w:t>
      </w:r>
      <w:r>
        <w:rPr>
          <w:sz w:val="22"/>
          <w:szCs w:val="22"/>
        </w:rPr>
        <w:t>rczenia</w:t>
      </w:r>
      <w:r w:rsidRPr="00FC1BCE">
        <w:rPr>
          <w:sz w:val="22"/>
          <w:szCs w:val="22"/>
        </w:rPr>
        <w:t xml:space="preserve"> innego </w:t>
      </w:r>
      <w:r w:rsidRPr="00683AD4">
        <w:rPr>
          <w:sz w:val="22"/>
          <w:szCs w:val="22"/>
        </w:rPr>
        <w:t xml:space="preserve">przedmiotu niż określony w opisie przedmiotu zamówienia, </w:t>
      </w:r>
      <w:r w:rsidRPr="00683AD4">
        <w:rPr>
          <w:sz w:val="22"/>
          <w:szCs w:val="22"/>
        </w:rPr>
        <w:br/>
        <w:t xml:space="preserve">z zastrzeżeniem § 6 ust 2 </w:t>
      </w:r>
      <w:r w:rsidR="009E71C7" w:rsidRPr="00683AD4">
        <w:rPr>
          <w:sz w:val="22"/>
          <w:szCs w:val="22"/>
        </w:rPr>
        <w:t>pkt. 4,</w:t>
      </w:r>
    </w:p>
    <w:p w14:paraId="77F323E2" w14:textId="6DDB4763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niedotrzymania terminu realizacji dostawy, z zastrzeżeniem § 6 ust 2 </w:t>
      </w:r>
      <w:r w:rsidR="009E71C7" w:rsidRPr="00683AD4">
        <w:rPr>
          <w:sz w:val="22"/>
          <w:szCs w:val="22"/>
        </w:rPr>
        <w:t>pkt. 2, 3, 4, 5,</w:t>
      </w:r>
    </w:p>
    <w:p w14:paraId="45B480B3" w14:textId="77777777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realizacji umowy z nienależytą starannością.</w:t>
      </w:r>
    </w:p>
    <w:p w14:paraId="38BA2693" w14:textId="77777777" w:rsidR="003C03C5" w:rsidRPr="00FC1BCE" w:rsidRDefault="003C03C5" w:rsidP="00270DC3">
      <w:pPr>
        <w:numPr>
          <w:ilvl w:val="6"/>
          <w:numId w:val="51"/>
        </w:numPr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 xml:space="preserve">W razie zaistnienia istotnej zmiany okoliczności powodującej, że wykonanie umowy nie leży </w:t>
      </w:r>
      <w:r w:rsidRPr="00FC1BCE">
        <w:rPr>
          <w:sz w:val="22"/>
          <w:szCs w:val="22"/>
        </w:rPr>
        <w:br/>
        <w:t xml:space="preserve">w interesie publicznym, czego nie można było przewidzieć w chwili zawarcia umowy, Zamawiający może odstąpić od umowy w terminie 30 dni od powzięcia wiadomości o tych okolicznościach. </w:t>
      </w:r>
      <w:r w:rsidRPr="00FC1BCE">
        <w:rPr>
          <w:sz w:val="22"/>
          <w:szCs w:val="22"/>
        </w:rPr>
        <w:br/>
        <w:t>W takim przypadku Wykonawca może żądać wyłącznie wynagrodzenia należnego z tytułu wykonania części umowy.</w:t>
      </w:r>
    </w:p>
    <w:p w14:paraId="58669D2F" w14:textId="77777777" w:rsidR="003C03C5" w:rsidRPr="00FC1BCE" w:rsidRDefault="003C03C5" w:rsidP="00270DC3">
      <w:pPr>
        <w:numPr>
          <w:ilvl w:val="6"/>
          <w:numId w:val="51"/>
        </w:numPr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Odstąpienie od umowy nastąpi w formie pisemnej pod rygorem nieważności i jest skuteczne z chwilą doręczenia go Wykonawcy, zaś w przypadku odmowy przyjęcia pisma lub niepodjęcia korespondencji wysłanej na adres Wykonawcy, po upływie 7 dni od dnia, w którym Wykonawca mógł zapoznać się z treścią pisma.</w:t>
      </w:r>
    </w:p>
    <w:p w14:paraId="73A8EE5C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32CD3AE8" w14:textId="77777777" w:rsidR="003C03C5" w:rsidRPr="00FC1BCE" w:rsidRDefault="003C03C5" w:rsidP="003C03C5">
      <w:pPr>
        <w:ind w:firstLine="284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8 Klauzule dopuszczające podwykonawstwo</w:t>
      </w:r>
    </w:p>
    <w:p w14:paraId="065996F3" w14:textId="77777777" w:rsidR="003C03C5" w:rsidRPr="003D2BAF" w:rsidRDefault="003C03C5" w:rsidP="003C03C5">
      <w:pPr>
        <w:ind w:firstLine="284"/>
        <w:jc w:val="center"/>
        <w:rPr>
          <w:b/>
          <w:sz w:val="16"/>
          <w:szCs w:val="16"/>
          <w:highlight w:val="yellow"/>
        </w:rPr>
      </w:pPr>
    </w:p>
    <w:p w14:paraId="3600926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, w sytuacji, gdyby do realizacji niniejszej umowy zatrudniał na podstawie umowy cywilnoprawnej podwykonawców będących osobami fizycznymi nie prowadzącymi działalności gospodarczej i jednocześnie będącymi pracownikami Zamawiającego, zwanych dalej w niniejszym paragrafie „Podwykonawcami”, zobowiązany jest do niezwłocznego, nie później niż w terminie 3 dni roboczych,  poinformowania o tym na piśmie Zamawiającego oraz przekazania mu w wyznaczonym przez Zamawiającego terminie dodatkowych informacji i dokumentów niezbędnych do prawidłowego naliczenia i odprowadzenia składek z tytułu ubezpieczeń społecznych Podwykonawców.  </w:t>
      </w:r>
    </w:p>
    <w:p w14:paraId="4EFCBCF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lastRenderedPageBreak/>
        <w:t>Jeżeli termin określony w ust. 1 z przyczyn niezależnych od Wykonawcy nie mógłby być dochowany, Wykonawca niezwłocznie powiadomi Zamawiającego o przyczynach braku jego dochowania oraz zastosuje się do wskazówek Zamawiającego.</w:t>
      </w:r>
    </w:p>
    <w:p w14:paraId="50E9A01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>Kopie dokumentów, wymaganych zgodnie z ust. 1, powinny być potwierdzone za zgodność z oryginałem.</w:t>
      </w:r>
    </w:p>
    <w:p w14:paraId="2DAEE506" w14:textId="77777777" w:rsidR="003C03C5" w:rsidRPr="00683AD4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zastrzega sobie prawo dochodzenia odszkodowania do wysokości rzeczywiście poniesionej szkody w razie braku lub niewłaściwej realizacji obowiązków wynikających z niniejszego paragrafu. Szkody mogą objąć egzekwowane przez ZUS lub inny właściwy organ należne składki, a </w:t>
      </w:r>
      <w:r w:rsidRPr="00683AD4">
        <w:rPr>
          <w:sz w:val="22"/>
          <w:szCs w:val="22"/>
        </w:rPr>
        <w:t>także odsetki za zwłokę oraz kary.</w:t>
      </w:r>
    </w:p>
    <w:p w14:paraId="2994F524" w14:textId="77777777" w:rsidR="003C03C5" w:rsidRPr="00683AD4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Nałożenie niniejszym paragrafem zobowiązań na Wykonawcę:</w:t>
      </w:r>
    </w:p>
    <w:p w14:paraId="528D3760" w14:textId="5991F6D4" w:rsidR="003C03C5" w:rsidRPr="00683AD4" w:rsidRDefault="003C03C5" w:rsidP="003C03C5">
      <w:pPr>
        <w:widowControl w:val="0"/>
        <w:ind w:left="567" w:hanging="227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1) wynika z art. 8 ust. 2a, art. 17 ust. 1 oraz  art. 18 ust. 1</w:t>
      </w:r>
      <w:r w:rsidR="001F340A" w:rsidRPr="00683AD4">
        <w:rPr>
          <w:sz w:val="22"/>
          <w:szCs w:val="22"/>
        </w:rPr>
        <w:t>a</w:t>
      </w:r>
      <w:r w:rsidRPr="00683AD4">
        <w:rPr>
          <w:sz w:val="22"/>
          <w:szCs w:val="22"/>
        </w:rPr>
        <w:t xml:space="preserve"> w związku z art. 20 ust. 1 ustawy  z dnia 13 października 1998 r. o systemie ubezpieczeń społecznych (</w:t>
      </w:r>
      <w:proofErr w:type="spellStart"/>
      <w:r w:rsidRPr="00683AD4">
        <w:rPr>
          <w:sz w:val="22"/>
          <w:szCs w:val="22"/>
        </w:rPr>
        <w:t>t.j</w:t>
      </w:r>
      <w:proofErr w:type="spellEnd"/>
      <w:r w:rsidRPr="00683AD4">
        <w:rPr>
          <w:sz w:val="22"/>
          <w:szCs w:val="22"/>
        </w:rPr>
        <w:t>. Dz. U. z 202</w:t>
      </w:r>
      <w:r w:rsidR="00246815" w:rsidRPr="00683AD4">
        <w:rPr>
          <w:sz w:val="22"/>
          <w:szCs w:val="22"/>
        </w:rPr>
        <w:t>3</w:t>
      </w:r>
      <w:r w:rsidRPr="00683AD4">
        <w:rPr>
          <w:sz w:val="22"/>
          <w:szCs w:val="22"/>
        </w:rPr>
        <w:t xml:space="preserve"> r. poz. 1</w:t>
      </w:r>
      <w:r w:rsidR="00246815" w:rsidRPr="00683AD4">
        <w:rPr>
          <w:sz w:val="22"/>
          <w:szCs w:val="22"/>
        </w:rPr>
        <w:t>230</w:t>
      </w:r>
      <w:r w:rsidRPr="00683AD4">
        <w:rPr>
          <w:sz w:val="22"/>
          <w:szCs w:val="22"/>
        </w:rPr>
        <w:t xml:space="preserve"> z </w:t>
      </w:r>
      <w:proofErr w:type="spellStart"/>
      <w:r w:rsidRPr="00683AD4">
        <w:rPr>
          <w:sz w:val="22"/>
          <w:szCs w:val="22"/>
        </w:rPr>
        <w:t>późn</w:t>
      </w:r>
      <w:proofErr w:type="spellEnd"/>
      <w:r w:rsidRPr="00683AD4">
        <w:rPr>
          <w:sz w:val="22"/>
          <w:szCs w:val="22"/>
        </w:rPr>
        <w:t>. zm.),</w:t>
      </w:r>
    </w:p>
    <w:p w14:paraId="0E923ACA" w14:textId="77777777" w:rsidR="003C03C5" w:rsidRPr="00683AD4" w:rsidRDefault="003C03C5" w:rsidP="003C03C5">
      <w:pPr>
        <w:widowControl w:val="0"/>
        <w:ind w:left="567" w:hanging="227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2) jest uprawnione w świetle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</w:t>
      </w:r>
    </w:p>
    <w:p w14:paraId="1AE613DA" w14:textId="5D6B3E2A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 przypadku zatrudnienia Podwykonawców, o których mowa w ust. 1, Wykonawca wyraża zgodę na potrącenie z należnego mu wynagrodzenia umownego kosztów zobowiązań Zamawiającego wobec Zakładu Ubezpieczeń Społecznych z tytułu zatrudnienia Podwykonawców. Zamawiający zobowiązuje się, w najszybszym możliwym terminie, do poinformowania </w:t>
      </w:r>
      <w:r w:rsidRPr="00FC1BCE">
        <w:rPr>
          <w:sz w:val="22"/>
          <w:szCs w:val="22"/>
        </w:rPr>
        <w:t>Wykonawcy o wysokości dokonanego potrącenia, jak również  do przedstawienia sposobu jego wyliczenia.</w:t>
      </w:r>
    </w:p>
    <w:p w14:paraId="07945C14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619D227C" w14:textId="77777777" w:rsidR="003C03C5" w:rsidRDefault="003C03C5" w:rsidP="003C03C5">
      <w:pPr>
        <w:ind w:left="360" w:hanging="360"/>
        <w:jc w:val="center"/>
        <w:rPr>
          <w:b/>
          <w:sz w:val="22"/>
          <w:szCs w:val="22"/>
          <w:lang w:eastAsia="ar-SA"/>
        </w:rPr>
      </w:pPr>
      <w:r w:rsidRPr="001F340A">
        <w:rPr>
          <w:b/>
          <w:sz w:val="22"/>
          <w:szCs w:val="22"/>
          <w:lang w:eastAsia="ar-SA"/>
        </w:rPr>
        <w:t>§ 9 RODO</w:t>
      </w:r>
    </w:p>
    <w:p w14:paraId="6440EA3A" w14:textId="77777777" w:rsidR="003C03C5" w:rsidRPr="001F340A" w:rsidRDefault="003C03C5" w:rsidP="003C03C5">
      <w:pPr>
        <w:ind w:left="360" w:hanging="360"/>
        <w:jc w:val="center"/>
        <w:rPr>
          <w:b/>
          <w:sz w:val="16"/>
          <w:szCs w:val="16"/>
          <w:lang w:eastAsia="ar-SA"/>
        </w:rPr>
      </w:pPr>
    </w:p>
    <w:p w14:paraId="3B27246E" w14:textId="77777777" w:rsidR="001F340A" w:rsidRPr="009A77A0" w:rsidRDefault="001F340A" w:rsidP="001F340A">
      <w:pPr>
        <w:shd w:val="clear" w:color="auto" w:fill="FFFFFF"/>
        <w:tabs>
          <w:tab w:val="left" w:pos="0"/>
        </w:tabs>
        <w:jc w:val="both"/>
        <w:rPr>
          <w:sz w:val="22"/>
          <w:szCs w:val="22"/>
        </w:rPr>
      </w:pPr>
      <w:r w:rsidRPr="009A77A0">
        <w:rPr>
          <w:sz w:val="22"/>
          <w:szCs w:val="22"/>
        </w:rPr>
        <w:t>W przypadku udostępnienia Zamawiającemu danych osobowych osób trzecich wskazanych w Umowie lub w późniejszym kontakcie Stron jako osoby odpowiedzialne za realizację Umowy lub osoby do kontaktu, Wykonawca zobowiązuje się, w imieniu Zamawiającego, przekazać osobom, których dane udostępnił poniższą Klauzulę Informacyjną:</w:t>
      </w:r>
    </w:p>
    <w:p w14:paraId="67AD5E8F" w14:textId="77777777" w:rsidR="001F340A" w:rsidRPr="009A77A0" w:rsidRDefault="001F340A" w:rsidP="001F340A">
      <w:pPr>
        <w:tabs>
          <w:tab w:val="left" w:pos="0"/>
        </w:tabs>
        <w:jc w:val="both"/>
        <w:rPr>
          <w:i/>
          <w:sz w:val="22"/>
          <w:szCs w:val="22"/>
        </w:rPr>
      </w:pPr>
      <w:r w:rsidRPr="009A77A0">
        <w:rPr>
          <w:sz w:val="22"/>
          <w:szCs w:val="22"/>
        </w:rPr>
        <w:t>„</w:t>
      </w:r>
      <w:r w:rsidRPr="009A77A0">
        <w:rPr>
          <w:i/>
          <w:sz w:val="22"/>
          <w:szCs w:val="22"/>
        </w:rPr>
        <w:t xml:space="preserve">Zgodnie z art.. 14 ust. 1-4 rozporządzenia Parlamentu Europejskiego i Rady (UE) 2016/679 z dnia                27 kwietnia 2016 r. w sprawie ochrony osób fizycznych w związku z przetwarzaniem danych osobowych i w sprawie swobodnego przepływu takich danych oraz uchylenia dyrektywy 95/46/WE (ogólne rozporządzenie o ochronie danych), dalej „RODO”, informujemy, że: </w:t>
      </w:r>
    </w:p>
    <w:p w14:paraId="0111828C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Politechnika</w:t>
      </w:r>
      <w:r w:rsidRPr="009A77A0">
        <w:rPr>
          <w:i/>
          <w:sz w:val="22"/>
          <w:szCs w:val="22"/>
        </w:rPr>
        <w:t xml:space="preserve"> Morska w Szczecinie ul. Wały Chrobrego 1-2, 70-500 Szczecin, tel. (91) 48 09 400, </w:t>
      </w:r>
      <w:r>
        <w:rPr>
          <w:i/>
          <w:sz w:val="22"/>
          <w:szCs w:val="22"/>
        </w:rPr>
        <w:t>p</w:t>
      </w:r>
      <w:r w:rsidRPr="009A77A0">
        <w:rPr>
          <w:i/>
          <w:sz w:val="22"/>
          <w:szCs w:val="22"/>
        </w:rPr>
        <w:t>m.szczecin.pl pozyskała Pani/Pana dane osobowe (imię, nazwisko, dane kontaktowe) w ramach niniejszej umowy;</w:t>
      </w:r>
    </w:p>
    <w:p w14:paraId="17C9EC3C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dane kontaktowe do inspektora ochrony danych e-mail: iod@</w:t>
      </w:r>
      <w:r>
        <w:rPr>
          <w:i/>
          <w:sz w:val="22"/>
          <w:szCs w:val="22"/>
        </w:rPr>
        <w:t>p</w:t>
      </w:r>
      <w:r w:rsidRPr="009A77A0">
        <w:rPr>
          <w:i/>
          <w:sz w:val="22"/>
          <w:szCs w:val="22"/>
        </w:rPr>
        <w:t>m.szczecin.pl;</w:t>
      </w:r>
    </w:p>
    <w:p w14:paraId="38787631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ani/Pana dane osobowe są niezbędne do zawarcia i wykonania umowy, której jest Pani/Pan stroną/w której został/-a Pani/Pan wskazany/-na jako osoba odpowiedzialna za wykonanie umowy lub osoba do kontaktu, w związku z powyższym Pani/Pana dane osobowe będą przetwarzane na podstawie przepisu art. 6 ust. 1 lit. b, f RODO w celu prawidłowego oraz zgodnego z zamiarem stron wykonywania umowy, a także dochodzenia roszczeń wynikających z przepisów prawa. Jest Pani/Pan zobowiązany/-na do podania danych osobowych. Konsekwencją niepodania danych osobowych będzie niemożność zawarcia umowy lub utrudnienia w jej prawidłowym realizowaniu;</w:t>
      </w:r>
    </w:p>
    <w:p w14:paraId="005B0438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 xml:space="preserve">odbiorcami danych osobowych będą osoby lub podmioty, którym udostępniona zostanie dokumentacja postępowania w oparciu o przepisy obowiązującego prawa, oraz podmioty przetwarzające dane w naszym imieniu, na podstawie umowy powierzenia danych;  </w:t>
      </w:r>
    </w:p>
    <w:p w14:paraId="3EBD7C03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ani/Pana dane osobowe będą przechowywane do momentu zakończenia realizacji celów określonych w pkt. 3, a po tym czasie przez okres wymagany przez przepisy powszechnie obowiązującego prawa;</w:t>
      </w:r>
    </w:p>
    <w:p w14:paraId="064B4441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w odniesieniu do Pani/Pana danych osobowych decyzje nie będą podejmowane w sposób zautomatyzowany, stosownie do art. 22 RODO;</w:t>
      </w:r>
    </w:p>
    <w:p w14:paraId="10862637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posiada</w:t>
      </w:r>
      <w:r w:rsidRPr="009A77A0">
        <w:rPr>
          <w:sz w:val="22"/>
          <w:szCs w:val="22"/>
        </w:rPr>
        <w:t xml:space="preserve"> </w:t>
      </w:r>
      <w:r w:rsidRPr="009A77A0">
        <w:rPr>
          <w:i/>
          <w:iCs/>
          <w:sz w:val="22"/>
          <w:szCs w:val="22"/>
        </w:rPr>
        <w:t>Pani/Pan:</w:t>
      </w:r>
    </w:p>
    <w:p w14:paraId="0574D317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stępu do danych osobowych Pani/Pana dotyczących na podstawie art. 15 RODO;</w:t>
      </w:r>
    </w:p>
    <w:p w14:paraId="6DD2DB4A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 sprostowania Pani/Pana danych osobowych na podstawie art. 16 RODO;</w:t>
      </w:r>
    </w:p>
    <w:p w14:paraId="4D33A017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lastRenderedPageBreak/>
        <w:t>prawo do żądania usunięcia danych osobowych w przypadkach określonych w art. 17 RODO;</w:t>
      </w:r>
    </w:p>
    <w:p w14:paraId="50917616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na podstawie art. 18 RODO prawo żądania od administratora ograniczenia przetwarzania danych osobowych z zastrzeżeniem przypadków, o których mowa w art. 18 ust. 2 RODO;</w:t>
      </w:r>
    </w:p>
    <w:p w14:paraId="776BFAC3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 przenoszenia danych osobowych w przypadkach określonych w art. 20  RODO;</w:t>
      </w:r>
    </w:p>
    <w:p w14:paraId="048003B4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wniesienia sprzeciwu wobec przetwarzania danych osobowych w przypadkach określonych w art. 21 RODO;</w:t>
      </w:r>
    </w:p>
    <w:p w14:paraId="3E1AC36B" w14:textId="77777777" w:rsidR="001F340A" w:rsidRPr="009A77A0" w:rsidRDefault="001F340A" w:rsidP="001F340A">
      <w:pPr>
        <w:pStyle w:val="Akapitzlist"/>
        <w:ind w:left="357"/>
        <w:jc w:val="both"/>
        <w:rPr>
          <w:i/>
          <w:iCs/>
          <w:sz w:val="22"/>
          <w:szCs w:val="22"/>
        </w:rPr>
      </w:pPr>
      <w:r w:rsidRPr="009A77A0">
        <w:rPr>
          <w:i/>
          <w:iCs/>
          <w:color w:val="000000"/>
          <w:sz w:val="22"/>
          <w:szCs w:val="22"/>
          <w:shd w:val="clear" w:color="auto" w:fill="FFFFFF"/>
        </w:rPr>
        <w:t>Z tych praw może Pan/Pani skorzystać, składając wniosek w formie pisemnej do Inspektora Ochrony Danych na adres administratora lub na adres poczty elektronicznej </w:t>
      </w:r>
      <w:r w:rsidRPr="009A77A0"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iod@</w:t>
      </w:r>
      <w:r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p</w:t>
      </w:r>
      <w:r w:rsidRPr="009A77A0"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m.szczecin.pl</w:t>
      </w:r>
      <w:r w:rsidRPr="009A77A0">
        <w:rPr>
          <w:i/>
          <w:iCs/>
          <w:color w:val="000000"/>
          <w:sz w:val="22"/>
          <w:szCs w:val="22"/>
          <w:shd w:val="clear" w:color="auto" w:fill="FFFFFF"/>
        </w:rPr>
        <w:t>;</w:t>
      </w:r>
    </w:p>
    <w:p w14:paraId="23C7AE19" w14:textId="77777777" w:rsidR="001F340A" w:rsidRPr="009A77A0" w:rsidRDefault="001F340A" w:rsidP="00270DC3">
      <w:pPr>
        <w:pStyle w:val="Akapitzlist"/>
        <w:numPr>
          <w:ilvl w:val="0"/>
          <w:numId w:val="66"/>
        </w:numPr>
        <w:ind w:left="357" w:hanging="357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prawo do wniesienia skargi do Prezesa Urzędu Ochrony Danych Osobowych, gdy uzna Pani/Pan, że przetwarzanie danych osobowych Pani/Pana dotyczących narusza przepisy RODO.</w:t>
      </w:r>
    </w:p>
    <w:p w14:paraId="3E6EC0D6" w14:textId="77777777" w:rsidR="001F340A" w:rsidRPr="009A77A0" w:rsidRDefault="001F340A" w:rsidP="001F340A">
      <w:pPr>
        <w:pStyle w:val="Akapitzlist"/>
        <w:ind w:left="357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Z tych praw może Pan/Pani korzystać , składając wniosek w formie pisemnej do Inspektora Ochrony Danych na adres administratora  lub na adres poczty elektronicznej wskazany powyżej.”</w:t>
      </w:r>
    </w:p>
    <w:p w14:paraId="23A97762" w14:textId="77777777" w:rsidR="003C03C5" w:rsidRDefault="003C03C5" w:rsidP="003C03C5">
      <w:pPr>
        <w:keepNext/>
        <w:ind w:left="142"/>
        <w:jc w:val="center"/>
        <w:rPr>
          <w:b/>
          <w:sz w:val="22"/>
          <w:szCs w:val="22"/>
        </w:rPr>
      </w:pPr>
    </w:p>
    <w:p w14:paraId="3755A0ED" w14:textId="77777777" w:rsidR="003C03C5" w:rsidRPr="00FC1BCE" w:rsidRDefault="003C03C5" w:rsidP="003C03C5">
      <w:pPr>
        <w:keepNext/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10 Rozstrzyganie sporów</w:t>
      </w:r>
    </w:p>
    <w:p w14:paraId="6B0B7205" w14:textId="77777777" w:rsidR="003C03C5" w:rsidRPr="003D2BAF" w:rsidRDefault="003C03C5" w:rsidP="003C03C5">
      <w:pPr>
        <w:keepNext/>
        <w:ind w:left="142"/>
        <w:jc w:val="center"/>
        <w:rPr>
          <w:b/>
          <w:sz w:val="16"/>
          <w:szCs w:val="16"/>
        </w:rPr>
      </w:pPr>
    </w:p>
    <w:p w14:paraId="3122266C" w14:textId="77777777" w:rsidR="003C03C5" w:rsidRPr="00FC1BCE" w:rsidRDefault="003C03C5" w:rsidP="00270DC3">
      <w:pPr>
        <w:numPr>
          <w:ilvl w:val="0"/>
          <w:numId w:val="55"/>
        </w:numPr>
        <w:ind w:left="357" w:hanging="357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Wszelkie spory pomiędzy stronami będą rozpatrywane przez sąd właściwy dla siedziby Zamawiającego.</w:t>
      </w:r>
    </w:p>
    <w:p w14:paraId="0628D9C6" w14:textId="77777777" w:rsidR="003C03C5" w:rsidRPr="00FC1BCE" w:rsidRDefault="003C03C5" w:rsidP="00270DC3">
      <w:pPr>
        <w:numPr>
          <w:ilvl w:val="0"/>
          <w:numId w:val="55"/>
        </w:numPr>
        <w:ind w:left="357" w:hanging="357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W sprawach nieuregulowanych niniejszą umową mają zastosowanie właściwe przepisy Kodeksu Cywilnego</w:t>
      </w:r>
      <w:r>
        <w:rPr>
          <w:sz w:val="22"/>
          <w:szCs w:val="22"/>
          <w:lang w:eastAsia="ar-SA"/>
        </w:rPr>
        <w:t xml:space="preserve"> i </w:t>
      </w:r>
      <w:r w:rsidRPr="000A32D6">
        <w:rPr>
          <w:sz w:val="22"/>
          <w:szCs w:val="22"/>
          <w:lang w:eastAsia="ar-SA"/>
        </w:rPr>
        <w:t>inne powszechnie obowiązujące przepisy prawa</w:t>
      </w:r>
      <w:r w:rsidRPr="00FC1BCE">
        <w:rPr>
          <w:sz w:val="22"/>
          <w:szCs w:val="22"/>
          <w:lang w:eastAsia="ar-SA"/>
        </w:rPr>
        <w:t>.</w:t>
      </w:r>
    </w:p>
    <w:p w14:paraId="683740EB" w14:textId="77777777" w:rsidR="003C03C5" w:rsidRPr="00FC1BCE" w:rsidRDefault="003C03C5" w:rsidP="003C03C5">
      <w:pPr>
        <w:ind w:left="357"/>
        <w:jc w:val="both"/>
        <w:rPr>
          <w:sz w:val="22"/>
          <w:szCs w:val="22"/>
          <w:lang w:eastAsia="ar-SA"/>
        </w:rPr>
      </w:pPr>
    </w:p>
    <w:p w14:paraId="2AC255DB" w14:textId="77777777" w:rsidR="003C03C5" w:rsidRPr="00FC1BCE" w:rsidRDefault="003C03C5" w:rsidP="003C03C5">
      <w:pPr>
        <w:keepNext/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11 Postanowienia ogólne</w:t>
      </w:r>
    </w:p>
    <w:p w14:paraId="7C648E44" w14:textId="77777777" w:rsidR="003C03C5" w:rsidRPr="003D2BAF" w:rsidRDefault="003C03C5" w:rsidP="003C03C5">
      <w:pPr>
        <w:keepNext/>
        <w:ind w:left="142"/>
        <w:jc w:val="center"/>
        <w:rPr>
          <w:b/>
          <w:sz w:val="16"/>
          <w:szCs w:val="16"/>
        </w:rPr>
      </w:pPr>
    </w:p>
    <w:p w14:paraId="38B2D37F" w14:textId="77777777" w:rsidR="003C03C5" w:rsidRPr="00FC1BCE" w:rsidRDefault="003C03C5" w:rsidP="00270DC3">
      <w:pPr>
        <w:numPr>
          <w:ilvl w:val="6"/>
          <w:numId w:val="56"/>
        </w:numPr>
        <w:ind w:left="284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Umowa została sporządzona w dwóch jednobrzmiących egzemplarzach, po jednym dla każdej ze stron.</w:t>
      </w:r>
    </w:p>
    <w:p w14:paraId="3F686E4D" w14:textId="690E45E8" w:rsidR="003C03C5" w:rsidRPr="00FC1BCE" w:rsidRDefault="003C03C5" w:rsidP="00270DC3">
      <w:pPr>
        <w:numPr>
          <w:ilvl w:val="6"/>
          <w:numId w:val="56"/>
        </w:numPr>
        <w:ind w:left="284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 xml:space="preserve">Strony </w:t>
      </w:r>
      <w:r w:rsidRPr="00683AD4">
        <w:rPr>
          <w:sz w:val="22"/>
          <w:szCs w:val="22"/>
          <w:lang w:eastAsia="ar-SA"/>
        </w:rPr>
        <w:t xml:space="preserve">zobowiązują się do </w:t>
      </w:r>
      <w:r w:rsidR="0097789B" w:rsidRPr="00683AD4">
        <w:rPr>
          <w:sz w:val="22"/>
          <w:szCs w:val="22"/>
          <w:lang w:eastAsia="ar-SA"/>
        </w:rPr>
        <w:t xml:space="preserve">niezwłocznego </w:t>
      </w:r>
      <w:r w:rsidRPr="00683AD4">
        <w:rPr>
          <w:sz w:val="22"/>
          <w:szCs w:val="22"/>
          <w:lang w:eastAsia="ar-SA"/>
        </w:rPr>
        <w:t xml:space="preserve">wskazania </w:t>
      </w:r>
      <w:r w:rsidR="0097789B" w:rsidRPr="00683AD4">
        <w:rPr>
          <w:sz w:val="22"/>
          <w:szCs w:val="22"/>
          <w:lang w:eastAsia="ar-SA"/>
        </w:rPr>
        <w:t xml:space="preserve">wszelkich </w:t>
      </w:r>
      <w:r w:rsidRPr="00683AD4">
        <w:rPr>
          <w:sz w:val="22"/>
          <w:szCs w:val="22"/>
          <w:lang w:eastAsia="ar-SA"/>
        </w:rPr>
        <w:t>zmian adresów do doręczeń</w:t>
      </w:r>
      <w:r w:rsidR="0097789B" w:rsidRPr="00683AD4">
        <w:rPr>
          <w:sz w:val="22"/>
          <w:szCs w:val="22"/>
          <w:lang w:eastAsia="ar-SA"/>
        </w:rPr>
        <w:t>,</w:t>
      </w:r>
      <w:r w:rsidRPr="00683AD4">
        <w:rPr>
          <w:sz w:val="22"/>
          <w:szCs w:val="22"/>
          <w:lang w:eastAsia="ar-SA"/>
        </w:rPr>
        <w:t xml:space="preserve"> </w:t>
      </w:r>
      <w:r w:rsidR="0097789B" w:rsidRPr="00683AD4">
        <w:rPr>
          <w:sz w:val="22"/>
          <w:szCs w:val="22"/>
          <w:lang w:eastAsia="ar-SA"/>
        </w:rPr>
        <w:t xml:space="preserve">nie później niż w terminie 7 dni od dnia zaistnienia takiej zmiany, </w:t>
      </w:r>
      <w:r w:rsidRPr="00683AD4">
        <w:rPr>
          <w:sz w:val="22"/>
          <w:szCs w:val="22"/>
          <w:lang w:eastAsia="ar-SA"/>
        </w:rPr>
        <w:t xml:space="preserve">pod rygorem przyjęcia, </w:t>
      </w:r>
      <w:r w:rsidRPr="00683AD4">
        <w:rPr>
          <w:sz w:val="22"/>
          <w:szCs w:val="22"/>
          <w:lang w:eastAsia="ar-SA"/>
        </w:rPr>
        <w:br/>
        <w:t>że korespondencja wysłana pod adres dotychczasowy jest doręczana skutecznie.</w:t>
      </w:r>
    </w:p>
    <w:p w14:paraId="245C5E89" w14:textId="77777777" w:rsidR="003C03C5" w:rsidRPr="00FC1BCE" w:rsidRDefault="003C03C5" w:rsidP="003C03C5">
      <w:pPr>
        <w:jc w:val="both"/>
        <w:rPr>
          <w:sz w:val="22"/>
          <w:szCs w:val="22"/>
          <w:lang w:eastAsia="ar-SA"/>
        </w:rPr>
      </w:pPr>
    </w:p>
    <w:p w14:paraId="06A36A17" w14:textId="77777777" w:rsidR="003C03C5" w:rsidRPr="00FC1BCE" w:rsidRDefault="003C03C5" w:rsidP="003C03C5">
      <w:pPr>
        <w:jc w:val="both"/>
        <w:rPr>
          <w:sz w:val="22"/>
          <w:szCs w:val="22"/>
          <w:lang w:eastAsia="ar-SA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81"/>
        <w:gridCol w:w="2891"/>
        <w:gridCol w:w="3100"/>
      </w:tblGrid>
      <w:tr w:rsidR="003C03C5" w:rsidRPr="00FC1BCE" w14:paraId="055A51AD" w14:textId="77777777" w:rsidTr="00FE3108">
        <w:tc>
          <w:tcPr>
            <w:tcW w:w="3259" w:type="dxa"/>
          </w:tcPr>
          <w:p w14:paraId="4629B04C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  <w:r w:rsidRPr="00FC1BCE">
              <w:rPr>
                <w:b/>
                <w:sz w:val="22"/>
                <w:szCs w:val="22"/>
              </w:rPr>
              <w:t>WYKONAWCA</w:t>
            </w:r>
          </w:p>
        </w:tc>
        <w:tc>
          <w:tcPr>
            <w:tcW w:w="3259" w:type="dxa"/>
          </w:tcPr>
          <w:p w14:paraId="485D3970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0" w:type="dxa"/>
          </w:tcPr>
          <w:p w14:paraId="3B7151C2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  <w:r w:rsidRPr="00FC1BCE">
              <w:rPr>
                <w:b/>
                <w:sz w:val="22"/>
                <w:szCs w:val="22"/>
              </w:rPr>
              <w:t>ZAMAWIAJĄCY</w:t>
            </w:r>
          </w:p>
        </w:tc>
      </w:tr>
    </w:tbl>
    <w:p w14:paraId="74FC1749" w14:textId="77777777" w:rsidR="003C03C5" w:rsidRPr="00FC1BCE" w:rsidRDefault="003C03C5" w:rsidP="003C03C5">
      <w:pPr>
        <w:rPr>
          <w:sz w:val="22"/>
          <w:szCs w:val="22"/>
        </w:rPr>
      </w:pPr>
    </w:p>
    <w:p w14:paraId="061649A1" w14:textId="77777777" w:rsidR="003C03C5" w:rsidRPr="00D2574B" w:rsidRDefault="003C03C5" w:rsidP="003C03C5">
      <w:pPr>
        <w:rPr>
          <w:sz w:val="20"/>
          <w:szCs w:val="20"/>
        </w:rPr>
      </w:pPr>
    </w:p>
    <w:p w14:paraId="20134D94" w14:textId="77777777" w:rsidR="003C03C5" w:rsidRPr="00D2574B" w:rsidRDefault="003C03C5" w:rsidP="003C03C5">
      <w:pPr>
        <w:spacing w:after="160"/>
        <w:rPr>
          <w:rFonts w:ascii="Calibri" w:eastAsia="Calibri" w:hAnsi="Calibri"/>
          <w:sz w:val="22"/>
          <w:szCs w:val="22"/>
          <w:lang w:eastAsia="en-US"/>
        </w:rPr>
      </w:pPr>
    </w:p>
    <w:p w14:paraId="761BF8D8" w14:textId="77777777" w:rsidR="00075861" w:rsidRDefault="00075861" w:rsidP="00246815">
      <w:pPr>
        <w:ind w:left="4248" w:firstLine="708"/>
        <w:jc w:val="center"/>
        <w:rPr>
          <w:sz w:val="22"/>
          <w:szCs w:val="22"/>
        </w:rPr>
        <w:sectPr w:rsidR="00075861" w:rsidSect="0083771A">
          <w:headerReference w:type="default" r:id="rId8"/>
          <w:footerReference w:type="default" r:id="rId9"/>
          <w:pgSz w:w="11906" w:h="16838"/>
          <w:pgMar w:top="1417" w:right="1417" w:bottom="1417" w:left="1417" w:header="708" w:footer="417" w:gutter="0"/>
          <w:cols w:space="708"/>
          <w:docGrid w:linePitch="360"/>
        </w:sectPr>
      </w:pPr>
    </w:p>
    <w:p w14:paraId="496963D6" w14:textId="77777777" w:rsidR="00053B70" w:rsidRPr="00180B5B" w:rsidRDefault="00053B70" w:rsidP="00053B70">
      <w:pPr>
        <w:ind w:left="4248" w:firstLine="708"/>
        <w:jc w:val="right"/>
        <w:rPr>
          <w:sz w:val="22"/>
          <w:szCs w:val="22"/>
        </w:rPr>
      </w:pPr>
      <w:r w:rsidRPr="00180B5B">
        <w:rPr>
          <w:sz w:val="22"/>
          <w:szCs w:val="22"/>
        </w:rPr>
        <w:lastRenderedPageBreak/>
        <w:t xml:space="preserve">Załącznik nr 2 do umowy </w:t>
      </w:r>
    </w:p>
    <w:p w14:paraId="6B27EB92" w14:textId="77777777" w:rsidR="00053B70" w:rsidRPr="00180B5B" w:rsidRDefault="00053B70" w:rsidP="00053B70">
      <w:pPr>
        <w:tabs>
          <w:tab w:val="left" w:pos="6545"/>
        </w:tabs>
        <w:rPr>
          <w:sz w:val="22"/>
          <w:szCs w:val="22"/>
        </w:rPr>
      </w:pPr>
      <w:r w:rsidRPr="00180B5B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722D1C6" wp14:editId="3DD697A2">
                <wp:simplePos x="0" y="0"/>
                <wp:positionH relativeFrom="column">
                  <wp:posOffset>0</wp:posOffset>
                </wp:positionH>
                <wp:positionV relativeFrom="paragraph">
                  <wp:posOffset>31750</wp:posOffset>
                </wp:positionV>
                <wp:extent cx="2329180" cy="1163955"/>
                <wp:effectExtent l="0" t="0" r="13970" b="17145"/>
                <wp:wrapNone/>
                <wp:docPr id="16" name="Grupa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29180" cy="1163955"/>
                          <a:chOff x="1057" y="1597"/>
                          <a:chExt cx="4140" cy="2160"/>
                        </a:xfrm>
                      </wpg:grpSpPr>
                      <wps:wsp>
                        <wps:cNvPr id="17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1057" y="1597"/>
                            <a:ext cx="4140" cy="21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777" y="3217"/>
                            <a:ext cx="27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715849" w14:textId="77777777" w:rsidR="001F0A16" w:rsidRPr="001F11C4" w:rsidRDefault="001F0A16" w:rsidP="00053B70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</w:t>
                              </w:r>
                              <w:r w:rsidRPr="001F11C4">
                                <w:rPr>
                                  <w:sz w:val="16"/>
                                  <w:szCs w:val="16"/>
                                </w:rPr>
                                <w:t xml:space="preserve">ieczątka 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Wykonawc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22D1C6" id="Grupa 16" o:spid="_x0000_s1026" style="position:absolute;margin-left:0;margin-top:2.5pt;width:183.4pt;height:91.65pt;z-index:251661312" coordorigin="1057,1597" coordsize="4140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">
                <v:roundrect id="AutoShape 4" o:spid="_x0000_s1027" style="position:absolute;left:1057;top:1597;width:4140;height:216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1777;top:3217;width:27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/d7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" stroked="f">
                  <v:textbox>
                    <w:txbxContent>
                      <w:p w14:paraId="19715849" w14:textId="77777777" w:rsidR="001F0A16" w:rsidRPr="001F11C4" w:rsidRDefault="001F0A16" w:rsidP="00053B70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</w:t>
                        </w:r>
                        <w:r w:rsidRPr="001F11C4">
                          <w:rPr>
                            <w:sz w:val="16"/>
                            <w:szCs w:val="16"/>
                          </w:rPr>
                          <w:t xml:space="preserve">ieczątka </w:t>
                        </w:r>
                        <w:r>
                          <w:rPr>
                            <w:sz w:val="16"/>
                            <w:szCs w:val="16"/>
                          </w:rPr>
                          <w:t>Wykonawc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853047" w14:textId="77777777" w:rsidR="00053B70" w:rsidRPr="00180B5B" w:rsidRDefault="00053B70" w:rsidP="00053B70">
      <w:pPr>
        <w:tabs>
          <w:tab w:val="left" w:pos="6545"/>
        </w:tabs>
        <w:rPr>
          <w:sz w:val="22"/>
          <w:szCs w:val="22"/>
        </w:rPr>
      </w:pPr>
    </w:p>
    <w:p w14:paraId="119A17E5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  <w:r w:rsidRPr="00180B5B">
        <w:rPr>
          <w:sz w:val="22"/>
          <w:szCs w:val="22"/>
        </w:rPr>
        <w:tab/>
        <w:t>Szczecin, …………dn.…………………</w:t>
      </w:r>
    </w:p>
    <w:p w14:paraId="5F9368A8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</w:p>
    <w:p w14:paraId="3522E546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</w:p>
    <w:p w14:paraId="16C28C05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  <w:r w:rsidRPr="00180B5B">
        <w:rPr>
          <w:sz w:val="22"/>
          <w:szCs w:val="22"/>
        </w:rPr>
        <w:tab/>
      </w:r>
    </w:p>
    <w:p w14:paraId="40824A46" w14:textId="77777777" w:rsidR="00053B70" w:rsidRPr="00180B5B" w:rsidRDefault="00053B70" w:rsidP="00053B70">
      <w:pPr>
        <w:tabs>
          <w:tab w:val="left" w:pos="6240"/>
        </w:tabs>
        <w:rPr>
          <w:b/>
          <w:sz w:val="22"/>
          <w:szCs w:val="22"/>
          <w:u w:val="single"/>
        </w:rPr>
      </w:pPr>
    </w:p>
    <w:p w14:paraId="61682A95" w14:textId="77777777" w:rsidR="00053B70" w:rsidRPr="00180B5B" w:rsidRDefault="00053B70" w:rsidP="00053B70">
      <w:pPr>
        <w:tabs>
          <w:tab w:val="left" w:pos="6240"/>
        </w:tabs>
        <w:jc w:val="center"/>
        <w:rPr>
          <w:b/>
          <w:sz w:val="22"/>
          <w:szCs w:val="22"/>
          <w:u w:val="single"/>
        </w:rPr>
      </w:pPr>
      <w:r w:rsidRPr="00180B5B">
        <w:rPr>
          <w:b/>
          <w:sz w:val="22"/>
          <w:szCs w:val="22"/>
          <w:u w:val="single"/>
        </w:rPr>
        <w:t>WZÓR</w:t>
      </w:r>
    </w:p>
    <w:p w14:paraId="74367715" w14:textId="0235F299" w:rsidR="00053B70" w:rsidRPr="00180B5B" w:rsidRDefault="00D93D5A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>
        <w:rPr>
          <w:sz w:val="22"/>
          <w:szCs w:val="22"/>
        </w:rPr>
        <w:t>Politechnika</w:t>
      </w:r>
      <w:r w:rsidR="00053B70" w:rsidRPr="00180B5B">
        <w:rPr>
          <w:sz w:val="22"/>
          <w:szCs w:val="22"/>
        </w:rPr>
        <w:t xml:space="preserve"> Morska w Szczecinie</w:t>
      </w:r>
    </w:p>
    <w:p w14:paraId="6883627A" w14:textId="6AA89000" w:rsidR="00053B70" w:rsidRPr="00180B5B" w:rsidRDefault="00053B70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 w:rsidRPr="00180B5B">
        <w:rPr>
          <w:sz w:val="22"/>
          <w:szCs w:val="22"/>
        </w:rPr>
        <w:t>ul. Wały Chrobrego 1-2</w:t>
      </w:r>
    </w:p>
    <w:p w14:paraId="1365DA49" w14:textId="4680258D" w:rsidR="00053B70" w:rsidRPr="00180B5B" w:rsidRDefault="00053B70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 w:rsidRPr="00180B5B">
        <w:rPr>
          <w:sz w:val="22"/>
          <w:szCs w:val="22"/>
        </w:rPr>
        <w:t>70 – 500 Szczecin</w:t>
      </w:r>
    </w:p>
    <w:p w14:paraId="4573CE94" w14:textId="266C889F" w:rsidR="00053B70" w:rsidRPr="00180B5B" w:rsidRDefault="00053B70" w:rsidP="00053B70">
      <w:pPr>
        <w:tabs>
          <w:tab w:val="left" w:pos="5416"/>
        </w:tabs>
        <w:rPr>
          <w:sz w:val="22"/>
          <w:szCs w:val="22"/>
        </w:rPr>
      </w:pPr>
      <w:r>
        <w:rPr>
          <w:sz w:val="22"/>
          <w:szCs w:val="22"/>
        </w:rPr>
        <w:t>Nr sprawy: BZP</w:t>
      </w:r>
      <w:r w:rsidRPr="00683AD4">
        <w:rPr>
          <w:sz w:val="22"/>
          <w:szCs w:val="22"/>
        </w:rPr>
        <w:t>-A</w:t>
      </w:r>
      <w:r w:rsidR="00763495" w:rsidRPr="00683AD4">
        <w:rPr>
          <w:sz w:val="22"/>
          <w:szCs w:val="22"/>
        </w:rPr>
        <w:t>G</w:t>
      </w:r>
      <w:r w:rsidRPr="00683AD4">
        <w:rPr>
          <w:sz w:val="22"/>
          <w:szCs w:val="22"/>
        </w:rPr>
        <w:t>/262-</w:t>
      </w:r>
      <w:r w:rsidR="007C0D1E">
        <w:rPr>
          <w:sz w:val="22"/>
          <w:szCs w:val="22"/>
        </w:rPr>
        <w:t>9</w:t>
      </w:r>
      <w:r w:rsidRPr="00683AD4">
        <w:rPr>
          <w:sz w:val="22"/>
          <w:szCs w:val="22"/>
        </w:rPr>
        <w:t>/</w:t>
      </w:r>
      <w:r>
        <w:rPr>
          <w:sz w:val="22"/>
          <w:szCs w:val="22"/>
        </w:rPr>
        <w:t>2</w:t>
      </w:r>
      <w:r w:rsidR="00246815">
        <w:rPr>
          <w:sz w:val="22"/>
          <w:szCs w:val="22"/>
        </w:rPr>
        <w:t>4</w:t>
      </w:r>
    </w:p>
    <w:p w14:paraId="06C8D61E" w14:textId="77777777" w:rsidR="00053B70" w:rsidRPr="00180B5B" w:rsidRDefault="00053B70" w:rsidP="00053B70">
      <w:pPr>
        <w:tabs>
          <w:tab w:val="left" w:pos="5416"/>
        </w:tabs>
        <w:rPr>
          <w:sz w:val="22"/>
          <w:szCs w:val="22"/>
        </w:rPr>
      </w:pPr>
    </w:p>
    <w:p w14:paraId="61CAE1E9" w14:textId="77777777" w:rsidR="00053B70" w:rsidRPr="00180B5B" w:rsidRDefault="00053B70" w:rsidP="00246815">
      <w:pPr>
        <w:tabs>
          <w:tab w:val="left" w:pos="5416"/>
        </w:tabs>
        <w:spacing w:after="120"/>
        <w:jc w:val="center"/>
        <w:rPr>
          <w:b/>
          <w:i/>
          <w:caps/>
          <w:sz w:val="22"/>
          <w:szCs w:val="22"/>
        </w:rPr>
      </w:pPr>
      <w:r w:rsidRPr="00180B5B">
        <w:rPr>
          <w:b/>
          <w:i/>
          <w:caps/>
          <w:sz w:val="22"/>
          <w:szCs w:val="22"/>
        </w:rPr>
        <w:t xml:space="preserve">PROTOKÓŁ ZDAWCZO – ODBIORCZY </w:t>
      </w:r>
    </w:p>
    <w:tbl>
      <w:tblPr>
        <w:tblW w:w="92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4"/>
        <w:gridCol w:w="4169"/>
        <w:gridCol w:w="2608"/>
        <w:gridCol w:w="719"/>
        <w:gridCol w:w="1289"/>
      </w:tblGrid>
      <w:tr w:rsidR="00053B70" w:rsidRPr="00180B5B" w14:paraId="3333638E" w14:textId="77777777" w:rsidTr="006874A9">
        <w:trPr>
          <w:trHeight w:val="667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F499D82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Lp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62C535B" w14:textId="1FAAE23A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 xml:space="preserve">Nazwa </w:t>
            </w:r>
            <w:r w:rsidR="00246815" w:rsidRPr="006874A9">
              <w:rPr>
                <w:b/>
                <w:sz w:val="22"/>
                <w:szCs w:val="22"/>
              </w:rPr>
              <w:t>urządzenia/wyposażenia/sprzętu</w:t>
            </w: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D867657" w14:textId="270B50C5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Nr seryjne</w:t>
            </w:r>
            <w:r w:rsidR="005A1E1C">
              <w:rPr>
                <w:b/>
                <w:sz w:val="22"/>
                <w:szCs w:val="22"/>
              </w:rPr>
              <w:t xml:space="preserve"> </w:t>
            </w:r>
            <w:r w:rsidR="005A1E1C" w:rsidRPr="00904993">
              <w:rPr>
                <w:bCs/>
                <w:sz w:val="16"/>
                <w:szCs w:val="16"/>
              </w:rPr>
              <w:t>(jeżeli posiada)</w:t>
            </w: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A76CEDB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Szt.</w:t>
            </w: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EA8D1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Uwagi</w:t>
            </w:r>
          </w:p>
        </w:tc>
      </w:tr>
      <w:tr w:rsidR="00053B70" w:rsidRPr="00180B5B" w14:paraId="3025B7F1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57EFAE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036C523A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1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6D9B3A88" w14:textId="77777777" w:rsidR="00053B70" w:rsidRPr="00180B5B" w:rsidRDefault="00053B70" w:rsidP="003D0C01">
            <w:pPr>
              <w:rPr>
                <w:sz w:val="22"/>
                <w:szCs w:val="22"/>
              </w:rPr>
            </w:pPr>
          </w:p>
          <w:p w14:paraId="77216DD6" w14:textId="77777777" w:rsidR="00053B70" w:rsidRPr="00180B5B" w:rsidRDefault="00053B70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87FA373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33AE6498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55F1B0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632AF604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0DE1F74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683D6036" w14:textId="4876AE34" w:rsidR="00D666C4" w:rsidRPr="00180B5B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15A0EE75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9E8B520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F79766C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C0F95C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5F407A18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A6BD71D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14BFF6DD" w14:textId="728954EA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236E4963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9023148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4297A96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50A7C2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48A84893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62858EC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44A1A5AA" w14:textId="0562A689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085D4367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CEF7552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974BFC1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522590" w14:textId="77777777" w:rsidR="00D666C4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  <w:p w14:paraId="5EED176B" w14:textId="349B77DD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586A0B49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67B5050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489E9474" w14:textId="58EE4322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06B20BE6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77F1D4A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2939C90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EA23BE" w14:textId="77777777" w:rsidR="00D666C4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</w:tbl>
    <w:p w14:paraId="320E6B93" w14:textId="77777777" w:rsidR="00053B70" w:rsidRPr="00180B5B" w:rsidRDefault="00053B70" w:rsidP="00053B70">
      <w:pPr>
        <w:tabs>
          <w:tab w:val="left" w:pos="5416"/>
        </w:tabs>
        <w:jc w:val="both"/>
        <w:rPr>
          <w:sz w:val="22"/>
          <w:szCs w:val="22"/>
        </w:rPr>
      </w:pPr>
    </w:p>
    <w:p w14:paraId="6E41A3C4" w14:textId="77777777" w:rsidR="00053B70" w:rsidRPr="00180B5B" w:rsidRDefault="00053B70" w:rsidP="00053B70">
      <w:pPr>
        <w:tabs>
          <w:tab w:val="left" w:pos="5416"/>
        </w:tabs>
        <w:jc w:val="both"/>
        <w:rPr>
          <w:sz w:val="22"/>
          <w:szCs w:val="22"/>
        </w:rPr>
      </w:pPr>
      <w:r w:rsidRPr="00180B5B">
        <w:rPr>
          <w:sz w:val="22"/>
          <w:szCs w:val="22"/>
        </w:rPr>
        <w:t>UWAGI: ……………………………………………………………………………………………………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60"/>
        <w:gridCol w:w="4402"/>
      </w:tblGrid>
      <w:tr w:rsidR="00053B70" w:rsidRPr="00180B5B" w14:paraId="636B60B3" w14:textId="77777777" w:rsidTr="003D0C01">
        <w:trPr>
          <w:trHeight w:val="795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</w:tcPr>
          <w:p w14:paraId="67348D56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661F1540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Przekazał:</w:t>
            </w:r>
          </w:p>
          <w:p w14:paraId="517F1F80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 xml:space="preserve">Podpis upoważnionego pracownika </w:t>
            </w:r>
          </w:p>
          <w:p w14:paraId="14E856E2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Wykonawcy</w:t>
            </w:r>
          </w:p>
          <w:p w14:paraId="3059C65D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7F1BA25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………………………………..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622FEB86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053B70" w:rsidRPr="00180B5B" w14:paraId="10494D30" w14:textId="77777777" w:rsidTr="003D0C01">
        <w:trPr>
          <w:trHeight w:val="1105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</w:tcPr>
          <w:p w14:paraId="296997E2" w14:textId="77777777" w:rsidR="00053B70" w:rsidRPr="00180B5B" w:rsidRDefault="00053B70" w:rsidP="003D0C01">
            <w:pPr>
              <w:tabs>
                <w:tab w:val="left" w:pos="5416"/>
              </w:tabs>
              <w:rPr>
                <w:color w:val="FF0000"/>
                <w:sz w:val="22"/>
                <w:szCs w:val="22"/>
              </w:rPr>
            </w:pP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52F47F4F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Odebrał:</w:t>
            </w:r>
          </w:p>
          <w:p w14:paraId="08C4DB1C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</w:p>
          <w:p w14:paraId="031679BF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………………………………..</w:t>
            </w:r>
          </w:p>
        </w:tc>
      </w:tr>
    </w:tbl>
    <w:p w14:paraId="0185F8C3" w14:textId="221A341A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24D8AB5" w14:textId="53CF239C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4C95FA0D" w14:textId="30A6B185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5F50B45" w14:textId="24BE024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286A17B7" w14:textId="091C8A9F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83E7ACD" w14:textId="77777777" w:rsidR="004E28BF" w:rsidRPr="004E28BF" w:rsidRDefault="004E28BF" w:rsidP="00A726EB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sectPr w:rsidR="004E28BF" w:rsidRPr="004E28BF" w:rsidSect="002561FD"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2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3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6A0E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48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101F"/>
    <w:rsid w:val="00762198"/>
    <w:rsid w:val="00762855"/>
    <w:rsid w:val="00763495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790</Words>
  <Characters>31506</Characters>
  <Application>Microsoft Office Word</Application>
  <DocSecurity>0</DocSecurity>
  <Lines>262</Lines>
  <Paragraphs>7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35226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2</cp:revision>
  <cp:lastPrinted>2023-05-04T06:00:00Z</cp:lastPrinted>
  <dcterms:created xsi:type="dcterms:W3CDTF">2024-04-19T11:10:00Z</dcterms:created>
  <dcterms:modified xsi:type="dcterms:W3CDTF">2024-04-19T11:10:00Z</dcterms:modified>
</cp:coreProperties>
</file>